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52C9" w:rsidRPr="00CE2702" w:rsidRDefault="00173A15" w:rsidP="0071274E">
      <w:pPr>
        <w:jc w:val="center"/>
      </w:pPr>
      <w:r>
        <w:rPr>
          <w:noProof/>
          <w:lang w:eastAsia="sk-SK"/>
        </w:rPr>
        <w:drawing>
          <wp:inline distT="0" distB="0" distL="0" distR="0">
            <wp:extent cx="988695" cy="1003935"/>
            <wp:effectExtent l="19050" t="0" r="1905" b="0"/>
            <wp:docPr id="1" name="Picture 0" descr="sav-slov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v-slov.gif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8695" cy="100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00ED" w:rsidRPr="0071274E" w:rsidRDefault="00A81A19" w:rsidP="0071274E">
      <w:pPr>
        <w:jc w:val="center"/>
        <w:rPr>
          <w:b/>
        </w:rPr>
      </w:pPr>
      <w:r w:rsidRPr="0071274E">
        <w:rPr>
          <w:b/>
        </w:rPr>
        <w:t>Etická komisia SAV</w:t>
      </w:r>
    </w:p>
    <w:p w:rsidR="00E44ADF" w:rsidRPr="0071274E" w:rsidRDefault="00CD4569" w:rsidP="0071274E">
      <w:pPr>
        <w:jc w:val="center"/>
        <w:rPr>
          <w:b/>
          <w:sz w:val="28"/>
          <w:szCs w:val="28"/>
        </w:rPr>
      </w:pPr>
      <w:r w:rsidRPr="0071274E">
        <w:rPr>
          <w:b/>
          <w:sz w:val="28"/>
          <w:szCs w:val="28"/>
        </w:rPr>
        <w:t>P</w:t>
      </w:r>
      <w:r w:rsidR="006D00ED" w:rsidRPr="0071274E">
        <w:rPr>
          <w:b/>
          <w:sz w:val="28"/>
          <w:szCs w:val="28"/>
        </w:rPr>
        <w:t>odnet na porušovanie Etického kódexu SAV</w:t>
      </w:r>
    </w:p>
    <w:p w:rsidR="006D00ED" w:rsidRPr="0071274E" w:rsidRDefault="006D00ED" w:rsidP="0071274E">
      <w:pPr>
        <w:jc w:val="both"/>
        <w:rPr>
          <w:color w:val="808080" w:themeColor="background1" w:themeShade="80"/>
          <w:sz w:val="20"/>
          <w:szCs w:val="20"/>
        </w:rPr>
      </w:pPr>
      <w:r w:rsidRPr="0071274E">
        <w:rPr>
          <w:color w:val="808080" w:themeColor="background1" w:themeShade="80"/>
          <w:sz w:val="20"/>
          <w:szCs w:val="20"/>
        </w:rPr>
        <w:t xml:space="preserve">Tento formulár má odporúčací charakter. </w:t>
      </w:r>
      <w:bookmarkStart w:id="0" w:name="OLE_LINK1"/>
      <w:bookmarkStart w:id="1" w:name="OLE_LINK2"/>
      <w:r w:rsidRPr="0071274E">
        <w:rPr>
          <w:color w:val="808080" w:themeColor="background1" w:themeShade="80"/>
          <w:sz w:val="20"/>
          <w:szCs w:val="20"/>
        </w:rPr>
        <w:t xml:space="preserve">Podaním podnetu prostredníctvom </w:t>
      </w:r>
      <w:r w:rsidR="006A2B9B" w:rsidRPr="0071274E">
        <w:rPr>
          <w:color w:val="808080" w:themeColor="background1" w:themeShade="80"/>
          <w:sz w:val="20"/>
          <w:szCs w:val="20"/>
        </w:rPr>
        <w:t xml:space="preserve">formulára </w:t>
      </w:r>
      <w:r w:rsidRPr="0071274E">
        <w:rPr>
          <w:color w:val="808080" w:themeColor="background1" w:themeShade="80"/>
          <w:sz w:val="20"/>
          <w:szCs w:val="20"/>
        </w:rPr>
        <w:t xml:space="preserve">zefektívnite komunikáciu medzi Vami a Etickou komisiou SAV, a tak aj samotnú prácu komisie. Formulár Vás prevedie </w:t>
      </w:r>
      <w:r w:rsidR="00CD4569" w:rsidRPr="0071274E">
        <w:rPr>
          <w:color w:val="808080" w:themeColor="background1" w:themeShade="80"/>
          <w:sz w:val="20"/>
          <w:szCs w:val="20"/>
        </w:rPr>
        <w:t>informáciami, ktoré sú pre Etickú komisiu potrebné na prerokovanie podnetu</w:t>
      </w:r>
      <w:r w:rsidR="00A81A19" w:rsidRPr="0071274E">
        <w:rPr>
          <w:color w:val="808080" w:themeColor="background1" w:themeShade="80"/>
          <w:sz w:val="20"/>
          <w:szCs w:val="20"/>
        </w:rPr>
        <w:t>,</w:t>
      </w:r>
      <w:r w:rsidR="00CD4569" w:rsidRPr="0071274E">
        <w:rPr>
          <w:color w:val="808080" w:themeColor="background1" w:themeShade="80"/>
          <w:sz w:val="20"/>
          <w:szCs w:val="20"/>
        </w:rPr>
        <w:t xml:space="preserve"> pričom v prílohách umožňuje pripojiť dokumentáciu osvedčujúcu fakty, ktoré vo formulári uvediete. Formulár Vás v závere oboznámi aj s</w:t>
      </w:r>
      <w:r w:rsidRPr="0071274E">
        <w:rPr>
          <w:color w:val="808080" w:themeColor="background1" w:themeShade="80"/>
          <w:sz w:val="20"/>
          <w:szCs w:val="20"/>
        </w:rPr>
        <w:t> procesom prerokovania</w:t>
      </w:r>
      <w:r w:rsidR="00DA4350" w:rsidRPr="0071274E">
        <w:rPr>
          <w:color w:val="808080" w:themeColor="background1" w:themeShade="80"/>
          <w:sz w:val="20"/>
          <w:szCs w:val="20"/>
        </w:rPr>
        <w:t xml:space="preserve"> </w:t>
      </w:r>
      <w:r w:rsidRPr="0071274E">
        <w:rPr>
          <w:color w:val="808080" w:themeColor="background1" w:themeShade="80"/>
          <w:sz w:val="20"/>
          <w:szCs w:val="20"/>
        </w:rPr>
        <w:t>podnetu.</w:t>
      </w:r>
      <w:bookmarkEnd w:id="0"/>
      <w:bookmarkEnd w:id="1"/>
    </w:p>
    <w:p w:rsidR="00DA4350" w:rsidRPr="00F22AE5" w:rsidRDefault="00DA4350" w:rsidP="00141D79">
      <w:pPr>
        <w:rPr>
          <w:b/>
        </w:rPr>
      </w:pPr>
      <w:r w:rsidRPr="00F22AE5">
        <w:rPr>
          <w:b/>
        </w:rPr>
        <w:t>Podávateľ podnetu</w:t>
      </w:r>
      <w:r w:rsidR="00316CFF" w:rsidRPr="00F22AE5">
        <w:rPr>
          <w:b/>
        </w:rPr>
        <w:tab/>
      </w:r>
      <w:r w:rsidR="00316CFF" w:rsidRPr="00F22AE5">
        <w:rPr>
          <w:b/>
        </w:rPr>
        <w:tab/>
      </w:r>
    </w:p>
    <w:p w:rsidR="00DA4350" w:rsidRPr="00141D79" w:rsidRDefault="00DF6D70">
      <w:r w:rsidRPr="00141D79">
        <w:t xml:space="preserve">1. </w:t>
      </w:r>
      <w:r w:rsidR="00DA4350" w:rsidRPr="00141D79">
        <w:t>Meno:</w:t>
      </w:r>
      <w:r w:rsidR="00316CFF" w:rsidRPr="00141D79">
        <w:tab/>
      </w:r>
      <w:sdt>
        <w:sdtPr>
          <w:alias w:val="Meno"/>
          <w:tag w:val="Meno"/>
          <w:id w:val="523352064"/>
          <w:placeholder>
            <w:docPart w:val="A50FEB384EB8428AAFA126718B72E165"/>
          </w:placeholder>
          <w:showingPlcHdr/>
        </w:sdtPr>
        <w:sdtEndPr/>
        <w:sdtContent>
          <w:r w:rsidR="00B61ABB">
            <w:rPr>
              <w:rStyle w:val="Zstupntext"/>
            </w:rPr>
            <w:t>Kliknutím vložte text</w:t>
          </w:r>
        </w:sdtContent>
      </w:sdt>
    </w:p>
    <w:p w:rsidR="00DA4350" w:rsidRPr="00141D79" w:rsidRDefault="00DF6D70">
      <w:r w:rsidRPr="00141D79">
        <w:t xml:space="preserve">2. </w:t>
      </w:r>
      <w:r w:rsidR="00DA4350" w:rsidRPr="00141D79">
        <w:t>Priezvisko:</w:t>
      </w:r>
      <w:r w:rsidR="00316CFF" w:rsidRPr="00141D79">
        <w:tab/>
      </w:r>
      <w:sdt>
        <w:sdtPr>
          <w:alias w:val="Priezvisko"/>
          <w:tag w:val="Priezvisko"/>
          <w:id w:val="523352065"/>
          <w:placeholder>
            <w:docPart w:val="C96065EF93AA4A70A46B8300746D0CA6"/>
          </w:placeholder>
          <w:showingPlcHdr/>
        </w:sdtPr>
        <w:sdtEndPr/>
        <w:sdtContent>
          <w:r w:rsidR="00B61ABB">
            <w:rPr>
              <w:rStyle w:val="Zstupntext"/>
            </w:rPr>
            <w:t>Kliknutím vložte text.</w:t>
          </w:r>
        </w:sdtContent>
      </w:sdt>
    </w:p>
    <w:p w:rsidR="00DA4350" w:rsidRPr="00141D79" w:rsidRDefault="00DF6D70">
      <w:r w:rsidRPr="00141D79">
        <w:t xml:space="preserve">3. </w:t>
      </w:r>
      <w:r w:rsidR="00DA4350" w:rsidRPr="00141D79">
        <w:t>Organizácia SAV, v ktorej pôsobíte:</w:t>
      </w:r>
      <w:r w:rsidR="00316CFF" w:rsidRPr="00141D79">
        <w:tab/>
      </w:r>
      <w:sdt>
        <w:sdtPr>
          <w:alias w:val="Názov a adresa"/>
          <w:tag w:val="Názov a adresa"/>
          <w:id w:val="523352066"/>
          <w:placeholder>
            <w:docPart w:val="8DC278D2D05543249118460B887E79E6"/>
          </w:placeholder>
          <w:showingPlcHdr/>
        </w:sdtPr>
        <w:sdtEndPr/>
        <w:sdtContent>
          <w:r w:rsidR="00B61ABB">
            <w:rPr>
              <w:rStyle w:val="Zstupntext"/>
            </w:rPr>
            <w:t>Kliknutím vložte text</w:t>
          </w:r>
          <w:r w:rsidR="00316CFF" w:rsidRPr="000B0CE6">
            <w:rPr>
              <w:rStyle w:val="Zstupntext"/>
            </w:rPr>
            <w:t>.</w:t>
          </w:r>
        </w:sdtContent>
      </w:sdt>
    </w:p>
    <w:p w:rsidR="00DA4350" w:rsidRPr="00141D79" w:rsidRDefault="00DF6D70">
      <w:r w:rsidRPr="00141D79">
        <w:t xml:space="preserve">4. </w:t>
      </w:r>
      <w:r w:rsidR="00DA4350" w:rsidRPr="00141D79">
        <w:t>Pracovné zaradenie</w:t>
      </w:r>
      <w:r w:rsidRPr="00141D79">
        <w:t>/funkcia:</w:t>
      </w:r>
      <w:r w:rsidR="00316CFF" w:rsidRPr="00141D79">
        <w:tab/>
      </w:r>
      <w:r w:rsidR="00316CFF" w:rsidRPr="00141D79">
        <w:tab/>
      </w:r>
      <w:sdt>
        <w:sdtPr>
          <w:id w:val="523352067"/>
          <w:placeholder>
            <w:docPart w:val="657FBAEA34D64E25BDE10A6EEF3DD9DA"/>
          </w:placeholder>
          <w:showingPlcHdr/>
        </w:sdtPr>
        <w:sdtEndPr/>
        <w:sdtContent>
          <w:r w:rsidR="00B61ABB">
            <w:rPr>
              <w:rStyle w:val="Zstupntext"/>
            </w:rPr>
            <w:t>Kliknutím vložte text</w:t>
          </w:r>
          <w:r w:rsidR="00316CFF" w:rsidRPr="000B0CE6">
            <w:rPr>
              <w:rStyle w:val="Zstupntext"/>
            </w:rPr>
            <w:t>.</w:t>
          </w:r>
        </w:sdtContent>
      </w:sdt>
    </w:p>
    <w:p w:rsidR="00DA4350" w:rsidRPr="00141D79" w:rsidRDefault="00DF6D70">
      <w:r w:rsidRPr="00141D79">
        <w:t xml:space="preserve">5. </w:t>
      </w:r>
      <w:r w:rsidR="00DA4350" w:rsidRPr="00141D79">
        <w:t>Emailová adresa:</w:t>
      </w:r>
      <w:r w:rsidR="00261FC6">
        <w:tab/>
      </w:r>
      <w:r w:rsidR="00261FC6">
        <w:tab/>
      </w:r>
      <w:r w:rsidR="00316CFF" w:rsidRPr="00141D79">
        <w:tab/>
      </w:r>
      <w:sdt>
        <w:sdtPr>
          <w:id w:val="523352068"/>
          <w:placeholder>
            <w:docPart w:val="27DA6686136F4768B497FE53DF36D573"/>
          </w:placeholder>
          <w:showingPlcHdr/>
        </w:sdtPr>
        <w:sdtEndPr/>
        <w:sdtContent>
          <w:r w:rsidR="00B61ABB">
            <w:rPr>
              <w:rStyle w:val="Zstupntext"/>
            </w:rPr>
            <w:t>Kliknutím vložte</w:t>
          </w:r>
          <w:r w:rsidR="00316CFF" w:rsidRPr="000B0CE6">
            <w:rPr>
              <w:rStyle w:val="Zstupntext"/>
            </w:rPr>
            <w:t xml:space="preserve"> text.</w:t>
          </w:r>
        </w:sdtContent>
      </w:sdt>
    </w:p>
    <w:p w:rsidR="00DA4350" w:rsidRPr="00141D79" w:rsidRDefault="00DF6D70">
      <w:r w:rsidRPr="00141D79">
        <w:t xml:space="preserve">6. </w:t>
      </w:r>
      <w:r w:rsidR="00DA4350" w:rsidRPr="00141D79">
        <w:t>Telefón:</w:t>
      </w:r>
      <w:r w:rsidR="00261FC6">
        <w:tab/>
      </w:r>
      <w:r w:rsidR="00261FC6">
        <w:tab/>
      </w:r>
      <w:r w:rsidR="00261FC6">
        <w:tab/>
      </w:r>
      <w:r w:rsidR="00316CFF" w:rsidRPr="00141D79">
        <w:tab/>
      </w:r>
      <w:sdt>
        <w:sdtPr>
          <w:id w:val="523352069"/>
          <w:placeholder>
            <w:docPart w:val="7D96D2C8AD974E2790BF71E756A67A15"/>
          </w:placeholder>
          <w:showingPlcHdr/>
        </w:sdtPr>
        <w:sdtEndPr/>
        <w:sdtContent>
          <w:r w:rsidR="00B61ABB">
            <w:rPr>
              <w:rStyle w:val="Zstupntext"/>
            </w:rPr>
            <w:t>Kliknutím vložte</w:t>
          </w:r>
          <w:r w:rsidR="00316CFF" w:rsidRPr="000B0CE6">
            <w:rPr>
              <w:rStyle w:val="Zstupntext"/>
            </w:rPr>
            <w:t xml:space="preserve"> text.</w:t>
          </w:r>
        </w:sdtContent>
      </w:sdt>
    </w:p>
    <w:p w:rsidR="00DA4350" w:rsidRPr="00141D79" w:rsidRDefault="00DF6D70">
      <w:r w:rsidRPr="00141D79">
        <w:t xml:space="preserve">7. </w:t>
      </w:r>
      <w:r w:rsidR="00DA4350" w:rsidRPr="00141D79">
        <w:t xml:space="preserve">Adresa pre doručovanie (ak </w:t>
      </w:r>
      <w:r w:rsidR="006A2B9B" w:rsidRPr="00141D79">
        <w:t xml:space="preserve">je </w:t>
      </w:r>
      <w:r w:rsidR="00DA4350" w:rsidRPr="00141D79">
        <w:t>iná ako pracovná):</w:t>
      </w:r>
    </w:p>
    <w:p w:rsidR="00261FC6" w:rsidRDefault="00261FC6" w:rsidP="007113DE">
      <w:r>
        <w:tab/>
      </w:r>
      <w:r>
        <w:tab/>
      </w:r>
      <w:r>
        <w:tab/>
      </w:r>
      <w:r>
        <w:tab/>
      </w:r>
      <w:r w:rsidR="00316CFF" w:rsidRPr="00141D79">
        <w:tab/>
      </w:r>
      <w:sdt>
        <w:sdtPr>
          <w:id w:val="605504397"/>
          <w:placeholder>
            <w:docPart w:val="A595408F72684E07A4FC1583179ED83E"/>
          </w:placeholder>
          <w:showingPlcHdr/>
        </w:sdtPr>
        <w:sdtEndPr/>
        <w:sdtContent>
          <w:bookmarkStart w:id="2" w:name="_GoBack"/>
          <w:r w:rsidR="00B61ABB">
            <w:rPr>
              <w:rStyle w:val="Zstupntext"/>
            </w:rPr>
            <w:t>Kliknutím vložte</w:t>
          </w:r>
          <w:r w:rsidR="007113DE" w:rsidRPr="00A73759">
            <w:rPr>
              <w:rStyle w:val="Zstupntext"/>
            </w:rPr>
            <w:t xml:space="preserve"> text.</w:t>
          </w:r>
          <w:bookmarkEnd w:id="2"/>
        </w:sdtContent>
      </w:sdt>
    </w:p>
    <w:p w:rsidR="007113DE" w:rsidRPr="007113DE" w:rsidRDefault="007113DE">
      <w:r w:rsidRPr="005D0B00">
        <w:t>8. Je tento podávateľ z</w:t>
      </w:r>
      <w:r w:rsidR="00020381" w:rsidRPr="005D0B00">
        <w:t>á</w:t>
      </w:r>
      <w:r w:rsidRPr="005D0B00">
        <w:t>roveň korešpondujúcim podávateľom?</w:t>
      </w:r>
      <w:r w:rsidRPr="007113DE">
        <w:t xml:space="preserve">  </w:t>
      </w:r>
      <w:sdt>
        <w:sdtPr>
          <w:id w:val="605504398"/>
          <w:placeholder>
            <w:docPart w:val="36FDFAE9EC4C4425A07C584250DC2FFB"/>
          </w:placeholder>
          <w:showingPlcHdr/>
          <w:dropDownList>
            <w:listItem w:value="Choose an item."/>
            <w:listItem w:displayText="Áno" w:value="Áno"/>
            <w:listItem w:displayText="Nie" w:value="Nie"/>
          </w:dropDownList>
        </w:sdtPr>
        <w:sdtEndPr/>
        <w:sdtContent>
          <w:r w:rsidR="005D0B00" w:rsidRPr="00CE2702">
            <w:t>Vyberte možnosť</w:t>
          </w:r>
        </w:sdtContent>
      </w:sdt>
    </w:p>
    <w:p w:rsidR="005D0B00" w:rsidRPr="00CE2702" w:rsidRDefault="005D0B00">
      <w:r w:rsidRPr="00CE2702">
        <w:t xml:space="preserve">Pozn. V prípade, že je zadaná odpoveď „Nie“, bude korešpondencia prebiehať smerom ku všetkým podávateľom. </w:t>
      </w:r>
    </w:p>
    <w:p w:rsidR="00702FEB" w:rsidRDefault="00702FEB">
      <w:r w:rsidRPr="00CE2702">
        <w:t>Ďalší podávateľ:</w:t>
      </w:r>
      <w:r>
        <w:t xml:space="preserve"> (vložte </w:t>
      </w:r>
      <w:r w:rsidR="00020381">
        <w:t>m</w:t>
      </w:r>
      <w:r>
        <w:t>eno, priezvisko a kontaktné, resp. identifikačné údaje ďalších podávateľov)</w:t>
      </w:r>
    </w:p>
    <w:sdt>
      <w:sdtPr>
        <w:alias w:val="Ďalší podávatelia"/>
        <w:tag w:val="Ďalší podávatelia"/>
        <w:id w:val="1924020844"/>
        <w:placeholder>
          <w:docPart w:val="9B505EC73AC5444794D54A728BAC8E59"/>
        </w:placeholder>
        <w:showingPlcHdr/>
      </w:sdtPr>
      <w:sdtEndPr/>
      <w:sdtContent>
        <w:p w:rsidR="00DA4350" w:rsidRPr="00141D79" w:rsidRDefault="001D1E3C">
          <w:r w:rsidRPr="001D1E3C">
            <w:rPr>
              <w:color w:val="808080" w:themeColor="background1" w:themeShade="80"/>
            </w:rPr>
            <w:t>Tu zadajte údaje ďalších podávateľov</w:t>
          </w:r>
        </w:p>
      </w:sdtContent>
    </w:sdt>
    <w:p w:rsidR="00DA4350" w:rsidRPr="00F22AE5" w:rsidRDefault="00DA4350">
      <w:pPr>
        <w:rPr>
          <w:b/>
        </w:rPr>
      </w:pPr>
      <w:r w:rsidRPr="00F22AE5">
        <w:rPr>
          <w:b/>
        </w:rPr>
        <w:t>Porušovateľ Etického kódexu SAV</w:t>
      </w:r>
    </w:p>
    <w:p w:rsidR="00DA4350" w:rsidRPr="00141D79" w:rsidRDefault="00DF6D70" w:rsidP="00DA4350">
      <w:r w:rsidRPr="00141D79">
        <w:t xml:space="preserve">1. </w:t>
      </w:r>
      <w:r w:rsidR="00DA4350" w:rsidRPr="00141D79">
        <w:t>Meno:</w:t>
      </w:r>
      <w:r w:rsidR="00316CFF" w:rsidRPr="00141D79">
        <w:tab/>
      </w:r>
      <w:sdt>
        <w:sdtPr>
          <w:alias w:val="Meno"/>
          <w:tag w:val="Meno"/>
          <w:id w:val="523352071"/>
          <w:placeholder>
            <w:docPart w:val="E8CE339EE426428F83AA7CFFB1997EA2"/>
          </w:placeholder>
          <w:showingPlcHdr/>
        </w:sdtPr>
        <w:sdtEndPr/>
        <w:sdtContent>
          <w:r w:rsidR="00B61ABB">
            <w:rPr>
              <w:rStyle w:val="Zstupntext"/>
            </w:rPr>
            <w:t>Kliknite pre vloženie textu</w:t>
          </w:r>
          <w:r w:rsidR="00316CFF" w:rsidRPr="000B0CE6">
            <w:rPr>
              <w:rStyle w:val="Zstupntext"/>
            </w:rPr>
            <w:t>.</w:t>
          </w:r>
        </w:sdtContent>
      </w:sdt>
    </w:p>
    <w:p w:rsidR="00DA4350" w:rsidRPr="00141D79" w:rsidRDefault="00DF6D70" w:rsidP="00DA4350">
      <w:r w:rsidRPr="00141D79">
        <w:t xml:space="preserve">2. </w:t>
      </w:r>
      <w:r w:rsidR="00DA4350" w:rsidRPr="00141D79">
        <w:t>Priezvisko:</w:t>
      </w:r>
      <w:r w:rsidR="00316CFF" w:rsidRPr="00141D79">
        <w:tab/>
      </w:r>
      <w:sdt>
        <w:sdtPr>
          <w:alias w:val="Priezvisko"/>
          <w:tag w:val="Priezvisko"/>
          <w:id w:val="523352072"/>
          <w:placeholder>
            <w:docPart w:val="247731F81E9142138D8CA7EA6AF7246D"/>
          </w:placeholder>
          <w:showingPlcHdr/>
        </w:sdtPr>
        <w:sdtEndPr/>
        <w:sdtContent>
          <w:r w:rsidR="00B61ABB">
            <w:rPr>
              <w:rStyle w:val="Zstupntext"/>
            </w:rPr>
            <w:t>Kliknite pre vloženie textu.</w:t>
          </w:r>
        </w:sdtContent>
      </w:sdt>
    </w:p>
    <w:p w:rsidR="00DA4350" w:rsidRPr="00141D79" w:rsidRDefault="00DF6D70" w:rsidP="00DA4350">
      <w:r w:rsidRPr="00141D79">
        <w:t xml:space="preserve">3. </w:t>
      </w:r>
      <w:r w:rsidR="00DA4350" w:rsidRPr="00141D79">
        <w:t>Organizácia SAV, v ktorej pôsobí:</w:t>
      </w:r>
      <w:r w:rsidR="00316CFF" w:rsidRPr="00141D79">
        <w:tab/>
      </w:r>
      <w:sdt>
        <w:sdtPr>
          <w:alias w:val="Názov a adresa"/>
          <w:tag w:val="Názov a adresa"/>
          <w:id w:val="523352073"/>
          <w:placeholder>
            <w:docPart w:val="34626DD20B244337B302DFFA1E8801DF"/>
          </w:placeholder>
          <w:showingPlcHdr/>
        </w:sdtPr>
        <w:sdtEndPr/>
        <w:sdtContent>
          <w:r w:rsidR="00B61ABB">
            <w:rPr>
              <w:rStyle w:val="Zstupntext"/>
            </w:rPr>
            <w:t>Kliknite pre vloženie textu</w:t>
          </w:r>
          <w:r w:rsidR="00316CFF" w:rsidRPr="000B0CE6">
            <w:rPr>
              <w:rStyle w:val="Zstupntext"/>
            </w:rPr>
            <w:t>.</w:t>
          </w:r>
        </w:sdtContent>
      </w:sdt>
    </w:p>
    <w:p w:rsidR="00DF6D70" w:rsidRPr="00141D79" w:rsidRDefault="00DF6D70" w:rsidP="00DF6D70">
      <w:r w:rsidRPr="00141D79">
        <w:t>4. Pracovné zaradenie/funkcia:</w:t>
      </w:r>
      <w:r w:rsidR="00316CFF" w:rsidRPr="00141D79">
        <w:tab/>
      </w:r>
      <w:r w:rsidR="00316CFF" w:rsidRPr="00141D79">
        <w:tab/>
      </w:r>
      <w:sdt>
        <w:sdtPr>
          <w:id w:val="523352074"/>
          <w:placeholder>
            <w:docPart w:val="DA357C233DA84AD78B00F78F60554674"/>
          </w:placeholder>
          <w:showingPlcHdr/>
        </w:sdtPr>
        <w:sdtEndPr/>
        <w:sdtContent>
          <w:r w:rsidR="00B61ABB">
            <w:rPr>
              <w:rStyle w:val="Zstupntext"/>
            </w:rPr>
            <w:t>Kliknite pre vloženie textu</w:t>
          </w:r>
          <w:r w:rsidR="00316CFF" w:rsidRPr="000B0CE6">
            <w:rPr>
              <w:rStyle w:val="Zstupntext"/>
            </w:rPr>
            <w:t>.</w:t>
          </w:r>
        </w:sdtContent>
      </w:sdt>
    </w:p>
    <w:p w:rsidR="005D0B00" w:rsidRDefault="00702FEB" w:rsidP="00DF6D70">
      <w:r>
        <w:t>Ďalší porušovateľ: (vložte Meno, priezvisko a kontaktné, resp. identifikačné údaje ďalších porušovateľov</w:t>
      </w:r>
      <w:r w:rsidR="003C1C60">
        <w:t>. )</w:t>
      </w:r>
    </w:p>
    <w:sdt>
      <w:sdtPr>
        <w:alias w:val="Ďalší porušovatelia"/>
        <w:tag w:val="Ďalší porušovatelia"/>
        <w:id w:val="1924020879"/>
        <w:placeholder>
          <w:docPart w:val="81405B46115C4CA089B7B7D478C99A9E"/>
        </w:placeholder>
        <w:showingPlcHdr/>
      </w:sdtPr>
      <w:sdtEndPr/>
      <w:sdtContent>
        <w:p w:rsidR="00081F8B" w:rsidRPr="00CE2702" w:rsidRDefault="003C1C60" w:rsidP="00CE2702">
          <w:r w:rsidRPr="003C1C60">
            <w:rPr>
              <w:color w:val="808080" w:themeColor="background1" w:themeShade="80"/>
            </w:rPr>
            <w:t>Tu zadajte údaje o ďalších porušovateľoch</w:t>
          </w:r>
        </w:p>
      </w:sdtContent>
    </w:sdt>
    <w:p w:rsidR="00B26D6F" w:rsidRPr="00CE2702" w:rsidRDefault="00B26D6F" w:rsidP="00CE2702"/>
    <w:p w:rsidR="00DF6D70" w:rsidRPr="0071274E" w:rsidRDefault="00B30399" w:rsidP="00CE2702">
      <w:pPr>
        <w:rPr>
          <w:b/>
        </w:rPr>
      </w:pPr>
      <w:r w:rsidRPr="0071274E">
        <w:rPr>
          <w:b/>
        </w:rPr>
        <w:t>O</w:t>
      </w:r>
      <w:r w:rsidR="00DF6D70" w:rsidRPr="0071274E">
        <w:rPr>
          <w:b/>
        </w:rPr>
        <w:t>pis porušenia Etického kódexu SAV</w:t>
      </w:r>
    </w:p>
    <w:p w:rsidR="00DF6D70" w:rsidRPr="00CE2702" w:rsidRDefault="00DF6D70" w:rsidP="00FF0D72">
      <w:pPr>
        <w:jc w:val="both"/>
      </w:pPr>
      <w:r w:rsidRPr="00141D79">
        <w:t xml:space="preserve">1. </w:t>
      </w:r>
      <w:r w:rsidR="00B30399" w:rsidRPr="00CE2702">
        <w:t>O</w:t>
      </w:r>
      <w:r w:rsidR="00547770" w:rsidRPr="00CE2702">
        <w:t>pis namietaných skutočností</w:t>
      </w:r>
      <w:r w:rsidR="00700A64" w:rsidRPr="00CE2702">
        <w:t xml:space="preserve">: </w:t>
      </w:r>
      <w:r w:rsidR="00B30399" w:rsidRPr="00CE2702">
        <w:t>Prosím</w:t>
      </w:r>
      <w:r w:rsidR="006A2B9B" w:rsidRPr="00CE2702">
        <w:t>,</w:t>
      </w:r>
      <w:r w:rsidRPr="00CE2702">
        <w:t xml:space="preserve"> opíšte</w:t>
      </w:r>
      <w:r w:rsidR="00B30399" w:rsidRPr="00CE2702">
        <w:t>,</w:t>
      </w:r>
      <w:r w:rsidRPr="00CE2702">
        <w:t xml:space="preserve"> akým konaním alebo akými konaniami došlo k porušeniu Etického kódexu SAV. Zamerajte sa predovšetkým na opis skutočností.</w:t>
      </w:r>
      <w:r w:rsidR="00700A64" w:rsidRPr="00CE2702">
        <w:t xml:space="preserve"> Až v ďalšej časti podania bude potrebné navrhnúť,</w:t>
      </w:r>
      <w:r w:rsidR="006A2B9B" w:rsidRPr="00CE2702">
        <w:t xml:space="preserve"> ktoré konkrétne </w:t>
      </w:r>
      <w:r w:rsidR="00700A64" w:rsidRPr="00CE2702">
        <w:t>ustanoven</w:t>
      </w:r>
      <w:r w:rsidR="006A2B9B" w:rsidRPr="00CE2702">
        <w:t>ia</w:t>
      </w:r>
      <w:r w:rsidR="00700A64" w:rsidRPr="00CE2702">
        <w:t xml:space="preserve"> Etického kódexu SAV podľa Vášho názoru </w:t>
      </w:r>
      <w:r w:rsidR="006A2B9B" w:rsidRPr="00CE2702">
        <w:t>boli porušené</w:t>
      </w:r>
      <w:r w:rsidR="00700A64" w:rsidRPr="00CE2702">
        <w:t>.</w:t>
      </w:r>
    </w:p>
    <w:p w:rsidR="00316CFF" w:rsidRPr="00CE2702" w:rsidRDefault="00103ADD" w:rsidP="00CE2702">
      <w:sdt>
        <w:sdtPr>
          <w:alias w:val="Opis podania"/>
          <w:tag w:val="Opis"/>
          <w:id w:val="523352077"/>
          <w:placeholder>
            <w:docPart w:val="C056DD1E3AC445E69A5EF2D3CA16E98F"/>
          </w:placeholder>
          <w:showingPlcHdr/>
        </w:sdtPr>
        <w:sdtEndPr/>
        <w:sdtContent>
          <w:r w:rsidR="00316CFF" w:rsidRPr="00CE2702">
            <w:rPr>
              <w:rStyle w:val="Zstupntext"/>
            </w:rPr>
            <w:t>Tu vložte opis podania. Nelimitovaný text.</w:t>
          </w:r>
        </w:sdtContent>
      </w:sdt>
    </w:p>
    <w:p w:rsidR="00700A64" w:rsidRPr="00CE2702" w:rsidRDefault="00DF6D70" w:rsidP="00FF0D72">
      <w:pPr>
        <w:jc w:val="both"/>
      </w:pPr>
      <w:r w:rsidRPr="00141D79">
        <w:t xml:space="preserve">2. </w:t>
      </w:r>
      <w:r w:rsidR="00700A64" w:rsidRPr="00CE2702">
        <w:t xml:space="preserve">Návrh dôkazov: </w:t>
      </w:r>
      <w:r w:rsidR="00547770" w:rsidRPr="00CE2702">
        <w:t>Prosím</w:t>
      </w:r>
      <w:r w:rsidR="006A2B9B" w:rsidRPr="00CE2702">
        <w:t>,</w:t>
      </w:r>
      <w:r w:rsidR="00547770" w:rsidRPr="00CE2702">
        <w:t xml:space="preserve"> </w:t>
      </w:r>
      <w:r w:rsidR="00020381" w:rsidRPr="00CE2702">
        <w:t xml:space="preserve">poukážte na </w:t>
      </w:r>
      <w:r w:rsidRPr="00CE2702">
        <w:t>dokument</w:t>
      </w:r>
      <w:r w:rsidR="00547770" w:rsidRPr="00CE2702">
        <w:t>y</w:t>
      </w:r>
      <w:r w:rsidRPr="00CE2702">
        <w:t>, n</w:t>
      </w:r>
      <w:r w:rsidR="00547770" w:rsidRPr="00CE2702">
        <w:t>avrhnite</w:t>
      </w:r>
      <w:r w:rsidRPr="00CE2702">
        <w:t xml:space="preserve"> vypočut</w:t>
      </w:r>
      <w:r w:rsidR="00547770" w:rsidRPr="00CE2702">
        <w:t>ie</w:t>
      </w:r>
      <w:r w:rsidRPr="00CE2702">
        <w:t xml:space="preserve"> osôb, </w:t>
      </w:r>
      <w:r w:rsidR="00C97854" w:rsidRPr="00CE2702">
        <w:t>alebo</w:t>
      </w:r>
      <w:r w:rsidR="006A2B9B" w:rsidRPr="00CE2702">
        <w:t xml:space="preserve"> </w:t>
      </w:r>
      <w:r w:rsidR="00020381" w:rsidRPr="00CE2702">
        <w:t xml:space="preserve">označte </w:t>
      </w:r>
      <w:r w:rsidR="00547770" w:rsidRPr="00CE2702">
        <w:t>na</w:t>
      </w:r>
      <w:r w:rsidRPr="00CE2702">
        <w:t xml:space="preserve"> in</w:t>
      </w:r>
      <w:r w:rsidR="00547770" w:rsidRPr="00CE2702">
        <w:t>é</w:t>
      </w:r>
      <w:r w:rsidRPr="00CE2702">
        <w:t xml:space="preserve"> zdroj</w:t>
      </w:r>
      <w:r w:rsidR="00547770" w:rsidRPr="00CE2702">
        <w:t>e</w:t>
      </w:r>
      <w:r w:rsidR="00B30399" w:rsidRPr="00CE2702">
        <w:t>,</w:t>
      </w:r>
      <w:r w:rsidRPr="00CE2702">
        <w:t xml:space="preserve"> ktoré preukazujú existenciu skutočností, ktoré vyššie uvádzate. Ak máte </w:t>
      </w:r>
      <w:r w:rsidR="006A2B9B" w:rsidRPr="00CE2702">
        <w:t xml:space="preserve">príslušné </w:t>
      </w:r>
      <w:r w:rsidRPr="00CE2702">
        <w:t xml:space="preserve">dokumenty </w:t>
      </w:r>
      <w:r w:rsidR="00C97854" w:rsidRPr="00CE2702">
        <w:t xml:space="preserve">alebo </w:t>
      </w:r>
      <w:r w:rsidRPr="00CE2702">
        <w:t>iné zdroje k dispozícii, prosím</w:t>
      </w:r>
      <w:r w:rsidR="006A2B9B" w:rsidRPr="00CE2702">
        <w:t>,</w:t>
      </w:r>
      <w:r w:rsidRPr="00CE2702">
        <w:t xml:space="preserve"> pripojte ich k podaniu ako prílohy.</w:t>
      </w:r>
      <w:r w:rsidR="00700A64" w:rsidRPr="00CE2702">
        <w:t xml:space="preserve"> </w:t>
      </w:r>
    </w:p>
    <w:p w:rsidR="00DF6D70" w:rsidRPr="00CE2702" w:rsidRDefault="00700A64" w:rsidP="00FF0D72">
      <w:pPr>
        <w:jc w:val="both"/>
      </w:pPr>
      <w:r w:rsidRPr="00141D79">
        <w:t xml:space="preserve">3. </w:t>
      </w:r>
      <w:r w:rsidR="00547770" w:rsidRPr="00CE2702">
        <w:t>Namietané porušenie Etického kódexu SAV</w:t>
      </w:r>
      <w:r w:rsidR="001D1E3C" w:rsidRPr="00CE2702">
        <w:t>.</w:t>
      </w:r>
      <w:r w:rsidR="00547770" w:rsidRPr="00CE2702">
        <w:t xml:space="preserve"> </w:t>
      </w:r>
      <w:r w:rsidR="001D1E3C" w:rsidRPr="00CE2702">
        <w:t xml:space="preserve"> U</w:t>
      </w:r>
      <w:r w:rsidR="00547770" w:rsidRPr="00CE2702">
        <w:t>rčite</w:t>
      </w:r>
      <w:r w:rsidR="00B30399" w:rsidRPr="00CE2702">
        <w:t>,</w:t>
      </w:r>
      <w:r w:rsidR="001D1E3C" w:rsidRPr="00CE2702">
        <w:t xml:space="preserve"> prosím, </w:t>
      </w:r>
      <w:r w:rsidR="00547770" w:rsidRPr="00CE2702">
        <w:t xml:space="preserve"> k porušeniu akých ustanovení Etického kódexu SAV podľa Vášho názoru došlo (určite článok aj odsek)</w:t>
      </w:r>
      <w:r w:rsidR="00020381" w:rsidRPr="00CE2702">
        <w:t>. V</w:t>
      </w:r>
      <w:r w:rsidR="00547770" w:rsidRPr="00CE2702">
        <w:t>ysvetlite</w:t>
      </w:r>
      <w:r w:rsidR="00B30399" w:rsidRPr="00CE2702">
        <w:t>,</w:t>
      </w:r>
      <w:r w:rsidR="00547770" w:rsidRPr="00CE2702">
        <w:t xml:space="preserve"> v akých častiach a prečo došlo k porušeniu daného ustanovenia kódexu. Ak tvrdíte, že došlo k porušeniu viacerých ustanovení Etického kódexu SAV, vysvetlite samostatne porušenie každého ustanovenia.</w:t>
      </w:r>
    </w:p>
    <w:p w:rsidR="00547770" w:rsidRPr="00141D79" w:rsidRDefault="00547770">
      <w:r w:rsidRPr="00141D79">
        <w:t>3.1 Porušené ustanovenie</w:t>
      </w:r>
      <w:r w:rsidR="00316CFF" w:rsidRPr="00141D79">
        <w:tab/>
      </w:r>
      <w:sdt>
        <w:sdtPr>
          <w:id w:val="523352106"/>
          <w:placeholder>
            <w:docPart w:val="652105108FFB4933869925E082138F68"/>
          </w:placeholder>
        </w:sdtPr>
        <w:sdtEndPr/>
        <w:sdtContent>
          <w:sdt>
            <w:sdtPr>
              <w:alias w:val="Porušené ustanovenie"/>
              <w:tag w:val="Ustanovenie"/>
              <w:id w:val="605504411"/>
              <w:placeholder>
                <w:docPart w:val="492E694E92044A318785719D3B195262"/>
              </w:placeholder>
            </w:sdtPr>
            <w:sdtEndPr/>
            <w:sdtContent>
              <w:r w:rsidR="00B61ABB" w:rsidRPr="0071274E">
                <w:rPr>
                  <w:color w:val="808080" w:themeColor="background1" w:themeShade="80"/>
                </w:rPr>
                <w:t>Kliknutím vložte text</w:t>
              </w:r>
            </w:sdtContent>
          </w:sdt>
        </w:sdtContent>
      </w:sdt>
    </w:p>
    <w:p w:rsidR="00547770" w:rsidRPr="00141D79" w:rsidRDefault="00547770">
      <w:r w:rsidRPr="00141D79">
        <w:t>3.1a Vysvetlenie</w:t>
      </w:r>
      <w:r w:rsidR="00B30399" w:rsidRPr="00141D79">
        <w:t>,</w:t>
      </w:r>
      <w:r w:rsidRPr="00141D79">
        <w:t xml:space="preserve"> čím došlo k</w:t>
      </w:r>
      <w:r w:rsidR="00316CFF" w:rsidRPr="00141D79">
        <w:t> </w:t>
      </w:r>
      <w:r w:rsidRPr="00141D79">
        <w:t>porušeniu</w:t>
      </w:r>
    </w:p>
    <w:sdt>
      <w:sdtPr>
        <w:id w:val="523352107"/>
        <w:placeholder>
          <w:docPart w:val="B011E89E806A4D068E69B71142A0E587"/>
        </w:placeholder>
      </w:sdtPr>
      <w:sdtEndPr/>
      <w:sdtContent>
        <w:sdt>
          <w:sdtPr>
            <w:alias w:val="Vysvetlenie"/>
            <w:tag w:val="Vysvetlenie"/>
            <w:id w:val="605504412"/>
            <w:placeholder>
              <w:docPart w:val="AB65299FF275486A9A83A94AFC43DCA5"/>
            </w:placeholder>
          </w:sdtPr>
          <w:sdtEndPr/>
          <w:sdtContent>
            <w:p w:rsidR="00316CFF" w:rsidRPr="00141D79" w:rsidRDefault="00B61ABB">
              <w:r w:rsidRPr="0071274E">
                <w:rPr>
                  <w:color w:val="808080" w:themeColor="background1" w:themeShade="80"/>
                </w:rPr>
                <w:t>Kliknutím vložte text</w:t>
              </w:r>
            </w:p>
          </w:sdtContent>
        </w:sdt>
      </w:sdtContent>
    </w:sdt>
    <w:p w:rsidR="00547770" w:rsidRPr="00141D79" w:rsidRDefault="00547770" w:rsidP="00547770">
      <w:r w:rsidRPr="00141D79">
        <w:t>3.2 Porušené ustanovenie</w:t>
      </w:r>
      <w:r w:rsidR="00316CFF" w:rsidRPr="00141D79">
        <w:tab/>
      </w:r>
      <w:sdt>
        <w:sdtPr>
          <w:id w:val="523352108"/>
          <w:placeholder>
            <w:docPart w:val="863E17716F0447189D614C4E41F17615"/>
          </w:placeholder>
        </w:sdtPr>
        <w:sdtEndPr/>
        <w:sdtContent>
          <w:sdt>
            <w:sdtPr>
              <w:alias w:val="Porušené ustanovenie"/>
              <w:tag w:val="Ustanovenie"/>
              <w:id w:val="605504413"/>
              <w:placeholder>
                <w:docPart w:val="DC6B2C7F3AB54CC884D317A80A0BDAE1"/>
              </w:placeholder>
            </w:sdtPr>
            <w:sdtEndPr/>
            <w:sdtContent>
              <w:r w:rsidR="00B61ABB" w:rsidRPr="0071274E">
                <w:rPr>
                  <w:color w:val="808080" w:themeColor="background1" w:themeShade="80"/>
                </w:rPr>
                <w:t>Kliknutím vložte text</w:t>
              </w:r>
            </w:sdtContent>
          </w:sdt>
        </w:sdtContent>
      </w:sdt>
    </w:p>
    <w:p w:rsidR="00547770" w:rsidRPr="00141D79" w:rsidRDefault="00547770" w:rsidP="00547770">
      <w:r w:rsidRPr="00141D79">
        <w:t>3.2a Vysvetlenie</w:t>
      </w:r>
      <w:r w:rsidR="00B30399" w:rsidRPr="00141D79">
        <w:t>,</w:t>
      </w:r>
      <w:r w:rsidRPr="00141D79">
        <w:t xml:space="preserve"> čím došlo k porušeniu</w:t>
      </w:r>
    </w:p>
    <w:sdt>
      <w:sdtPr>
        <w:id w:val="523352109"/>
        <w:placeholder>
          <w:docPart w:val="9F07C623B1034474AE318B47F9F86E0A"/>
        </w:placeholder>
        <w:showingPlcHdr/>
      </w:sdtPr>
      <w:sdtEndPr/>
      <w:sdtContent>
        <w:p w:rsidR="00547770" w:rsidRPr="00141D79" w:rsidRDefault="00B61ABB">
          <w:r>
            <w:rPr>
              <w:rStyle w:val="Zstupntext"/>
            </w:rPr>
            <w:t>Kliknite pre vloženie textu</w:t>
          </w:r>
          <w:r w:rsidR="00316CFF" w:rsidRPr="000B0CE6">
            <w:rPr>
              <w:rStyle w:val="Zstupntext"/>
            </w:rPr>
            <w:t>.</w:t>
          </w:r>
        </w:p>
      </w:sdtContent>
    </w:sdt>
    <w:p w:rsidR="00547770" w:rsidRPr="00141D79" w:rsidRDefault="00547770" w:rsidP="00547770">
      <w:r w:rsidRPr="00141D79">
        <w:t>3.3 Porušené ustanovenie</w:t>
      </w:r>
      <w:r w:rsidR="00316CFF" w:rsidRPr="00141D79">
        <w:tab/>
      </w:r>
      <w:sdt>
        <w:sdtPr>
          <w:id w:val="523352110"/>
          <w:placeholder>
            <w:docPart w:val="2E309B44B11A4496B1A9B1A8A9ECE7AB"/>
          </w:placeholder>
          <w:showingPlcHdr/>
        </w:sdtPr>
        <w:sdtEndPr/>
        <w:sdtContent>
          <w:r w:rsidR="00B61ABB">
            <w:rPr>
              <w:rStyle w:val="Zstupntext"/>
            </w:rPr>
            <w:t>Kliknite pre vloženie textu</w:t>
          </w:r>
          <w:r w:rsidR="00316CFF" w:rsidRPr="000B0CE6">
            <w:rPr>
              <w:rStyle w:val="Zstupntext"/>
            </w:rPr>
            <w:t>.</w:t>
          </w:r>
        </w:sdtContent>
      </w:sdt>
    </w:p>
    <w:p w:rsidR="00547770" w:rsidRPr="00141D79" w:rsidRDefault="00547770" w:rsidP="00547770">
      <w:r w:rsidRPr="00141D79">
        <w:t>3.3a Vysvetlenie</w:t>
      </w:r>
      <w:r w:rsidR="00B30399" w:rsidRPr="00141D79">
        <w:t>,</w:t>
      </w:r>
      <w:r w:rsidRPr="00141D79">
        <w:t xml:space="preserve"> čím došlo k porušeniu</w:t>
      </w:r>
    </w:p>
    <w:sdt>
      <w:sdtPr>
        <w:id w:val="523352111"/>
        <w:placeholder>
          <w:docPart w:val="EEA71961D7364A96875AA0AE2778B09D"/>
        </w:placeholder>
        <w:showingPlcHdr/>
      </w:sdtPr>
      <w:sdtEndPr/>
      <w:sdtContent>
        <w:p w:rsidR="00547770" w:rsidRPr="00141D79" w:rsidRDefault="00B61ABB">
          <w:r>
            <w:rPr>
              <w:rStyle w:val="Zstupntext"/>
            </w:rPr>
            <w:t>Kliknite pre vloženie textu</w:t>
          </w:r>
          <w:r w:rsidR="00316CFF" w:rsidRPr="000B0CE6">
            <w:rPr>
              <w:rStyle w:val="Zstupntext"/>
            </w:rPr>
            <w:t>.</w:t>
          </w:r>
        </w:p>
      </w:sdtContent>
    </w:sdt>
    <w:p w:rsidR="00547770" w:rsidRPr="00141D79" w:rsidRDefault="00547770" w:rsidP="00547770">
      <w:r w:rsidRPr="00141D79">
        <w:t>3.4 Porušené ustanovenie</w:t>
      </w:r>
      <w:r w:rsidR="00316CFF" w:rsidRPr="00141D79">
        <w:tab/>
      </w:r>
      <w:sdt>
        <w:sdtPr>
          <w:id w:val="523352112"/>
          <w:placeholder>
            <w:docPart w:val="867B2EFFA9FB439182CD83CE5551688E"/>
          </w:placeholder>
          <w:showingPlcHdr/>
        </w:sdtPr>
        <w:sdtEndPr/>
        <w:sdtContent>
          <w:r w:rsidR="00B61ABB">
            <w:rPr>
              <w:rStyle w:val="Zstupntext"/>
            </w:rPr>
            <w:t>Kliknite pre vloženie textu</w:t>
          </w:r>
          <w:r w:rsidR="00316CFF" w:rsidRPr="000B0CE6">
            <w:rPr>
              <w:rStyle w:val="Zstupntext"/>
            </w:rPr>
            <w:t>.</w:t>
          </w:r>
        </w:sdtContent>
      </w:sdt>
    </w:p>
    <w:p w:rsidR="00547770" w:rsidRPr="00141D79" w:rsidRDefault="00547770" w:rsidP="00547770">
      <w:r w:rsidRPr="00141D79">
        <w:t>3.4a Vysvetlenie</w:t>
      </w:r>
      <w:r w:rsidR="00B30399" w:rsidRPr="00141D79">
        <w:t>,</w:t>
      </w:r>
      <w:r w:rsidRPr="00141D79">
        <w:t xml:space="preserve"> čím došlo k porušeniu</w:t>
      </w:r>
    </w:p>
    <w:sdt>
      <w:sdtPr>
        <w:id w:val="523352113"/>
        <w:placeholder>
          <w:docPart w:val="71017EED6E6B40A298ADCD0D12DF20D5"/>
        </w:placeholder>
        <w:showingPlcHdr/>
      </w:sdtPr>
      <w:sdtEndPr/>
      <w:sdtContent>
        <w:p w:rsidR="00547770" w:rsidRPr="00141D79" w:rsidRDefault="00B61ABB" w:rsidP="00547770">
          <w:r>
            <w:rPr>
              <w:rStyle w:val="Zstupntext"/>
            </w:rPr>
            <w:t>Kliknite pre vloženie textu</w:t>
          </w:r>
          <w:r w:rsidR="00316CFF" w:rsidRPr="000B0CE6">
            <w:rPr>
              <w:rStyle w:val="Zstupntext"/>
            </w:rPr>
            <w:t>.</w:t>
          </w:r>
        </w:p>
      </w:sdtContent>
    </w:sdt>
    <w:p w:rsidR="00547770" w:rsidRPr="00141D79" w:rsidRDefault="00547770" w:rsidP="00547770">
      <w:r w:rsidRPr="00141D79">
        <w:t>3.5 Porušené ustanovenie</w:t>
      </w:r>
      <w:r w:rsidR="00316CFF" w:rsidRPr="00141D79">
        <w:tab/>
      </w:r>
      <w:sdt>
        <w:sdtPr>
          <w:id w:val="523352114"/>
          <w:placeholder>
            <w:docPart w:val="7E9C3D727915496F96B7BA5592736639"/>
          </w:placeholder>
          <w:showingPlcHdr/>
        </w:sdtPr>
        <w:sdtEndPr/>
        <w:sdtContent>
          <w:r w:rsidR="00B61ABB">
            <w:rPr>
              <w:rStyle w:val="Zstupntext"/>
            </w:rPr>
            <w:t>Kliknite pre vloženie textu</w:t>
          </w:r>
          <w:r w:rsidR="00316CFF" w:rsidRPr="000B0CE6">
            <w:rPr>
              <w:rStyle w:val="Zstupntext"/>
            </w:rPr>
            <w:t>.</w:t>
          </w:r>
        </w:sdtContent>
      </w:sdt>
    </w:p>
    <w:p w:rsidR="00547770" w:rsidRPr="00141D79" w:rsidRDefault="00547770" w:rsidP="00547770">
      <w:r w:rsidRPr="00141D79">
        <w:t>3.5a Vysvetlenie</w:t>
      </w:r>
      <w:r w:rsidR="00B30399" w:rsidRPr="00141D79">
        <w:t>,</w:t>
      </w:r>
      <w:r w:rsidRPr="00141D79">
        <w:t xml:space="preserve"> čím došlo k porušeniu</w:t>
      </w:r>
    </w:p>
    <w:sdt>
      <w:sdtPr>
        <w:id w:val="523352115"/>
        <w:placeholder>
          <w:docPart w:val="EFF8ABDF2B794DE2B6375E1B6415F0A8"/>
        </w:placeholder>
        <w:showingPlcHdr/>
      </w:sdtPr>
      <w:sdtEndPr/>
      <w:sdtContent>
        <w:p w:rsidR="00547770" w:rsidRPr="00141D79" w:rsidRDefault="00B61ABB">
          <w:r>
            <w:rPr>
              <w:rStyle w:val="Zstupntext"/>
            </w:rPr>
            <w:t>Kliknite pre vloženie textu</w:t>
          </w:r>
          <w:r w:rsidR="00316CFF" w:rsidRPr="000B0CE6">
            <w:rPr>
              <w:rStyle w:val="Zstupntext"/>
            </w:rPr>
            <w:t>.</w:t>
          </w:r>
        </w:p>
      </w:sdtContent>
    </w:sdt>
    <w:p w:rsidR="00316CFF" w:rsidRDefault="001D1E3C">
      <w:r>
        <w:t>V prípade, že došlo k porušeniu aj ďalších ustanovení, doplňte označenie ustanovenia aj vysvetlenie vo voľnom texte.</w:t>
      </w:r>
    </w:p>
    <w:sdt>
      <w:sdtPr>
        <w:alias w:val="Ďalšie porušenia"/>
        <w:tag w:val="Ďalšie porušenia"/>
        <w:id w:val="1924020875"/>
        <w:placeholder>
          <w:docPart w:val="9AA871AE768F44229C9EE48F630F7136"/>
        </w:placeholder>
        <w:showingPlcHdr/>
      </w:sdtPr>
      <w:sdtEndPr/>
      <w:sdtContent>
        <w:p w:rsidR="001D1E3C" w:rsidRDefault="003C1C60">
          <w:r w:rsidRPr="0071274E">
            <w:rPr>
              <w:color w:val="808080" w:themeColor="background1" w:themeShade="80"/>
            </w:rPr>
            <w:t>Kliknite pre vloženie textu.</w:t>
          </w:r>
        </w:p>
      </w:sdtContent>
    </w:sdt>
    <w:p w:rsidR="003C1C60" w:rsidRDefault="003C1C60"/>
    <w:p w:rsidR="00FF0D72" w:rsidRDefault="00FF0D72"/>
    <w:p w:rsidR="00FF0D72" w:rsidRDefault="00FF0D72" w:rsidP="00CE2702">
      <w:pPr>
        <w:rPr>
          <w:b/>
        </w:rPr>
      </w:pPr>
    </w:p>
    <w:p w:rsidR="00547770" w:rsidRPr="00FF0D72" w:rsidRDefault="00C97854" w:rsidP="00CE2702">
      <w:pPr>
        <w:rPr>
          <w:b/>
        </w:rPr>
      </w:pPr>
      <w:r w:rsidRPr="00FF0D72">
        <w:rPr>
          <w:b/>
        </w:rPr>
        <w:t xml:space="preserve">Oprávnenie </w:t>
      </w:r>
      <w:r w:rsidR="00547770" w:rsidRPr="00FF0D72">
        <w:rPr>
          <w:b/>
        </w:rPr>
        <w:t>Etickej komisie SAV riešiť namietané porušenie Etického kódexu SAV</w:t>
      </w:r>
    </w:p>
    <w:p w:rsidR="00547770" w:rsidRPr="00CE2702" w:rsidRDefault="00547770" w:rsidP="00FF0D72">
      <w:pPr>
        <w:jc w:val="both"/>
      </w:pPr>
      <w:r w:rsidRPr="00141D79">
        <w:t xml:space="preserve">Etická komisia SAV rieši sporné etické otázky vrátane porušení Etického kódexu SAV v zmysle čl. </w:t>
      </w:r>
      <w:r w:rsidR="00B30399" w:rsidRPr="00CE2702">
        <w:t>VII,</w:t>
      </w:r>
      <w:r w:rsidRPr="00CE2702">
        <w:t xml:space="preserve"> ods. 1 Etického kódexu SAV </w:t>
      </w:r>
      <w:r w:rsidR="00C97854" w:rsidRPr="00CE2702">
        <w:t>za istých podmienok</w:t>
      </w:r>
      <w:r w:rsidR="006307E4" w:rsidRPr="00CE2702">
        <w:t xml:space="preserve">. </w:t>
      </w:r>
      <w:r w:rsidR="00C97854" w:rsidRPr="00CE2702">
        <w:t>V</w:t>
      </w:r>
      <w:r w:rsidR="006307E4" w:rsidRPr="00CE2702">
        <w:t xml:space="preserve">ec je v jej pôsobnosti </w:t>
      </w:r>
      <w:r w:rsidR="006A2B9B" w:rsidRPr="00CE2702">
        <w:t xml:space="preserve">len </w:t>
      </w:r>
      <w:r w:rsidR="006307E4" w:rsidRPr="00CE2702">
        <w:t xml:space="preserve">vtedy, (i) ak bola prerokovaná </w:t>
      </w:r>
      <w:r w:rsidR="004A7D8C" w:rsidRPr="00CE2702">
        <w:t>v samotnej organizácii SAV</w:t>
      </w:r>
      <w:r w:rsidR="006307E4" w:rsidRPr="00CE2702">
        <w:t xml:space="preserve"> na úrovni organizačnej štruktúry </w:t>
      </w:r>
      <w:r w:rsidR="004A7D8C" w:rsidRPr="00CE2702">
        <w:t>o stupeň vyššie</w:t>
      </w:r>
      <w:r w:rsidR="006307E4" w:rsidRPr="00CE2702">
        <w:t>, než na ktor</w:t>
      </w:r>
      <w:r w:rsidR="00020381" w:rsidRPr="00CE2702">
        <w:t>ej</w:t>
      </w:r>
      <w:r w:rsidR="006307E4" w:rsidRPr="00CE2702">
        <w:t xml:space="preserve"> sa spor vyskytol, ale účastníci sporu nie sú spokojní so závermi prijatými v organizácii alebo </w:t>
      </w:r>
      <w:r w:rsidR="00C97854" w:rsidRPr="00CE2702">
        <w:t xml:space="preserve">(ii) </w:t>
      </w:r>
      <w:r w:rsidR="004225A7" w:rsidRPr="00CE2702">
        <w:t xml:space="preserve">ak </w:t>
      </w:r>
      <w:r w:rsidR="006307E4" w:rsidRPr="00CE2702">
        <w:t>riešenie sporu presahuj</w:t>
      </w:r>
      <w:r w:rsidR="00C14313" w:rsidRPr="00CE2702">
        <w:t>e</w:t>
      </w:r>
      <w:r w:rsidR="006307E4" w:rsidRPr="00CE2702">
        <w:t xml:space="preserve"> rámec organizácie SAV. To znamená, že ak na ústave malo dôjsť napríklad </w:t>
      </w:r>
      <w:r w:rsidR="006A2B9B" w:rsidRPr="00CE2702">
        <w:t xml:space="preserve">k </w:t>
      </w:r>
      <w:r w:rsidR="006307E4" w:rsidRPr="00CE2702">
        <w:t xml:space="preserve">plagiátorstvu, principiálne sa vec má riešiť na úrovni samotného ústavu. Etická komisia je </w:t>
      </w:r>
      <w:r w:rsidR="006A2B9B" w:rsidRPr="00CE2702">
        <w:t xml:space="preserve">v takomto prípade </w:t>
      </w:r>
      <w:r w:rsidR="006307E4" w:rsidRPr="00CE2702">
        <w:t xml:space="preserve">istým odvolacím orgánom. Preto je potrebné </w:t>
      </w:r>
      <w:r w:rsidR="004F2437" w:rsidRPr="00CE2702">
        <w:t>určiť</w:t>
      </w:r>
      <w:r w:rsidR="006307E4" w:rsidRPr="00CE2702">
        <w:t>, či je vec v pôsobnosti Etickej komisie.</w:t>
      </w:r>
    </w:p>
    <w:p w:rsidR="00547770" w:rsidRPr="00CE2702" w:rsidRDefault="00547770" w:rsidP="00FF0D72">
      <w:pPr>
        <w:jc w:val="both"/>
      </w:pPr>
      <w:r w:rsidRPr="00141D79">
        <w:t xml:space="preserve">1. </w:t>
      </w:r>
      <w:r w:rsidR="006307E4" w:rsidRPr="00CE2702">
        <w:t>Riešenie namietaného porušenia Etického kódexu SAV</w:t>
      </w:r>
      <w:r w:rsidR="006A2B9B" w:rsidRPr="00CE2702">
        <w:t>,</w:t>
      </w:r>
      <w:r w:rsidR="006307E4" w:rsidRPr="00CE2702">
        <w:t xml:space="preserve"> resp. inej spornej otázky na úrovni organizácie: Prosím, identifikujte, kým </w:t>
      </w:r>
      <w:r w:rsidR="004F2437" w:rsidRPr="00CE2702">
        <w:t xml:space="preserve">a ako </w:t>
      </w:r>
      <w:r w:rsidR="006307E4" w:rsidRPr="00CE2702">
        <w:t>bola vec riešená na úrovni organizácie SAV.</w:t>
      </w:r>
      <w:r w:rsidR="004F2437" w:rsidRPr="00CE2702">
        <w:t xml:space="preserve"> Dôležité je </w:t>
      </w:r>
      <w:r w:rsidR="00C14313" w:rsidRPr="00CE2702">
        <w:t>uviesť</w:t>
      </w:r>
      <w:r w:rsidR="004F2437" w:rsidRPr="00CE2702">
        <w:t xml:space="preserve"> aj závery, ktoré boli prijaté.</w:t>
      </w:r>
    </w:p>
    <w:sdt>
      <w:sdtPr>
        <w:id w:val="523352116"/>
        <w:placeholder>
          <w:docPart w:val="6D7D1454811D46E3AD6B91CE49673D7A"/>
        </w:placeholder>
        <w:showingPlcHdr/>
      </w:sdtPr>
      <w:sdtEndPr/>
      <w:sdtContent>
        <w:p w:rsidR="00316CFF" w:rsidRPr="00CE2702" w:rsidRDefault="00181F72" w:rsidP="00CE2702">
          <w:r>
            <w:rPr>
              <w:rStyle w:val="Zstupntext"/>
            </w:rPr>
            <w:t>Kliknite pre vloženie textu</w:t>
          </w:r>
          <w:r w:rsidR="00316CFF" w:rsidRPr="000B0CE6">
            <w:rPr>
              <w:rStyle w:val="Zstupntext"/>
            </w:rPr>
            <w:t>.</w:t>
          </w:r>
        </w:p>
      </w:sdtContent>
    </w:sdt>
    <w:p w:rsidR="006307E4" w:rsidRPr="00CE2702" w:rsidRDefault="006307E4" w:rsidP="00FF0D72">
      <w:pPr>
        <w:jc w:val="both"/>
      </w:pPr>
      <w:r w:rsidRPr="00141D79">
        <w:t xml:space="preserve">1.1 Dôvody nespokojnosti so závermi prijatými v organizácii: </w:t>
      </w:r>
      <w:r w:rsidR="006A2B9B" w:rsidRPr="00CE2702">
        <w:t>O</w:t>
      </w:r>
      <w:r w:rsidRPr="00CE2702">
        <w:t xml:space="preserve">dôvodnite, prečo nesúhlasíte so závermi prijatými v organizácii. </w:t>
      </w:r>
      <w:r w:rsidR="001F1F9D" w:rsidRPr="00CE2702">
        <w:t>J</w:t>
      </w:r>
      <w:r w:rsidRPr="00CE2702">
        <w:t>e možné</w:t>
      </w:r>
      <w:r w:rsidR="001F1F9D" w:rsidRPr="00CE2702">
        <w:t xml:space="preserve"> na jednej strane</w:t>
      </w:r>
      <w:r w:rsidRPr="00CE2702">
        <w:t xml:space="preserve"> nesúhlasiť s tým, ako boli </w:t>
      </w:r>
      <w:r w:rsidR="001F1F9D" w:rsidRPr="00CE2702">
        <w:t>zistené</w:t>
      </w:r>
      <w:r w:rsidR="006A2B9B" w:rsidRPr="00CE2702">
        <w:t xml:space="preserve"> </w:t>
      </w:r>
      <w:r w:rsidRPr="00CE2702">
        <w:t>fakty, teda napríklad riešenie na úrovni organizácie vychádzalo z</w:t>
      </w:r>
      <w:r w:rsidR="006A2B9B" w:rsidRPr="00CE2702">
        <w:t> </w:t>
      </w:r>
      <w:r w:rsidRPr="00CE2702">
        <w:t xml:space="preserve">nepravdivých skutočností. </w:t>
      </w:r>
      <w:r w:rsidR="001F1F9D" w:rsidRPr="00CE2702">
        <w:t>Na druhej strane j</w:t>
      </w:r>
      <w:r w:rsidRPr="00CE2702">
        <w:t>e možné tvrdiť</w:t>
      </w:r>
      <w:r w:rsidR="006A2B9B" w:rsidRPr="00CE2702">
        <w:t xml:space="preserve"> to</w:t>
      </w:r>
      <w:r w:rsidRPr="00CE2702">
        <w:t xml:space="preserve">, že závery prijaté v organizácii </w:t>
      </w:r>
      <w:r w:rsidR="004F2437" w:rsidRPr="00CE2702">
        <w:t>sú nesprávnym hodnotením skutočností, ktoré sú sam</w:t>
      </w:r>
      <w:r w:rsidR="006A2B9B" w:rsidRPr="00CE2702">
        <w:t>y</w:t>
      </w:r>
      <w:r w:rsidR="004F2437" w:rsidRPr="00CE2702">
        <w:t xml:space="preserve"> osebe pravdivé. Rovnako je možné nesúhlasiť s prípadnou sankciou alebo spôsobom nápravy zvoleným na úrovni organizácie.</w:t>
      </w:r>
    </w:p>
    <w:sdt>
      <w:sdtPr>
        <w:id w:val="523352117"/>
        <w:placeholder>
          <w:docPart w:val="3A8BC2B8796E4B96BD347B819EAC5916"/>
        </w:placeholder>
        <w:showingPlcHdr/>
      </w:sdtPr>
      <w:sdtEndPr/>
      <w:sdtContent>
        <w:p w:rsidR="00316CFF" w:rsidRPr="00CE2702" w:rsidRDefault="00181F72" w:rsidP="00CE2702">
          <w:r>
            <w:rPr>
              <w:rStyle w:val="Zstupntext"/>
            </w:rPr>
            <w:t>Kliknite pre vloženie textu</w:t>
          </w:r>
          <w:r w:rsidR="00316CFF" w:rsidRPr="00141D79">
            <w:rPr>
              <w:rStyle w:val="Zstupntext"/>
            </w:rPr>
            <w:t>.</w:t>
          </w:r>
        </w:p>
      </w:sdtContent>
    </w:sdt>
    <w:p w:rsidR="00547770" w:rsidRPr="00CE2702" w:rsidRDefault="004F2437" w:rsidP="00FF0D72">
      <w:pPr>
        <w:jc w:val="both"/>
      </w:pPr>
      <w:r w:rsidRPr="00141D79">
        <w:t>2. Odôvodnenie, prečo riešenie sporu presahuje organizáciu SAV: Ak sporná otázka nebola riešená na úrovni organizácie SAV, uveďte, prečo existuje presah riešenia sporu</w:t>
      </w:r>
      <w:r w:rsidR="00C14313" w:rsidRPr="00CE2702">
        <w:t xml:space="preserve"> nad úroveň organizácie</w:t>
      </w:r>
      <w:r w:rsidRPr="00CE2702">
        <w:t xml:space="preserve">. Ak ste vyplnili časť 1 tejto sekcie podania, túto časť nevypĺňate. </w:t>
      </w:r>
    </w:p>
    <w:sdt>
      <w:sdtPr>
        <w:id w:val="523352118"/>
        <w:placeholder>
          <w:docPart w:val="8A7ACDBF58944F4BA2255C8888EAC273"/>
        </w:placeholder>
        <w:showingPlcHdr/>
      </w:sdtPr>
      <w:sdtEndPr/>
      <w:sdtContent>
        <w:p w:rsidR="004F2437" w:rsidRPr="00CE2702" w:rsidRDefault="00181F72" w:rsidP="00CE2702">
          <w:r>
            <w:rPr>
              <w:rStyle w:val="Zstupntext"/>
            </w:rPr>
            <w:t>Kliknite pre vloženie textu</w:t>
          </w:r>
          <w:r w:rsidR="00316CFF" w:rsidRPr="000B0CE6">
            <w:rPr>
              <w:rStyle w:val="Zstupntext"/>
            </w:rPr>
            <w:t>.</w:t>
          </w:r>
        </w:p>
      </w:sdtContent>
    </w:sdt>
    <w:p w:rsidR="00961FD8" w:rsidRPr="00CE2702" w:rsidRDefault="00961FD8" w:rsidP="00CE2702"/>
    <w:p w:rsidR="004F2437" w:rsidRPr="00CE2702" w:rsidRDefault="00BB4158" w:rsidP="00CE2702">
      <w:r w:rsidRPr="00CE2702">
        <w:t>Návrh opatrení, ktoré by viedli k náprave porušenia Etického kódexu SAV</w:t>
      </w:r>
    </w:p>
    <w:p w:rsidR="001C14BD" w:rsidRPr="00CE2702" w:rsidRDefault="004F2437" w:rsidP="00CE2702">
      <w:r w:rsidRPr="00141D79">
        <w:t xml:space="preserve">V zmysle Etického kódexu SAV Etická komisia SAV v prípade zistenia porušenia Etického kódexu SAV navrhuje aj opatrenia, ktoré by </w:t>
      </w:r>
      <w:r w:rsidR="00FE2B60" w:rsidRPr="00CE2702">
        <w:t>viedli k náprave vzniknutej situácie</w:t>
      </w:r>
      <w:r w:rsidRPr="00CE2702">
        <w:t>. Prosím</w:t>
      </w:r>
      <w:r w:rsidR="00FE2B60" w:rsidRPr="00CE2702">
        <w:t>,</w:t>
      </w:r>
      <w:r w:rsidRPr="00CE2702">
        <w:t xml:space="preserve"> uveďte, aké opatrenia by podľa Vášho názoru </w:t>
      </w:r>
      <w:r w:rsidR="001C14BD" w:rsidRPr="00CE2702">
        <w:t xml:space="preserve">(a pre Vás a Vašu situáciu) </w:t>
      </w:r>
      <w:r w:rsidR="00FE2B60" w:rsidRPr="00CE2702">
        <w:t>boli vhodné</w:t>
      </w:r>
      <w:r w:rsidRPr="00CE2702">
        <w:t>.</w:t>
      </w:r>
    </w:p>
    <w:sdt>
      <w:sdtPr>
        <w:id w:val="523352119"/>
        <w:placeholder>
          <w:docPart w:val="628A1271A902454694F4B25ECA3468EE"/>
        </w:placeholder>
        <w:showingPlcHdr/>
      </w:sdtPr>
      <w:sdtEndPr/>
      <w:sdtContent>
        <w:p w:rsidR="001C14BD" w:rsidRPr="00CE2702" w:rsidRDefault="00181F72" w:rsidP="00CE2702">
          <w:r>
            <w:rPr>
              <w:rStyle w:val="Zstupntext"/>
            </w:rPr>
            <w:t>Kliknite pre vloženie textu</w:t>
          </w:r>
          <w:r w:rsidR="00316CFF" w:rsidRPr="000B0CE6">
            <w:rPr>
              <w:rStyle w:val="Zstupntext"/>
            </w:rPr>
            <w:t>.</w:t>
          </w:r>
        </w:p>
      </w:sdtContent>
    </w:sdt>
    <w:p w:rsidR="00B26D6F" w:rsidRPr="00CE2702" w:rsidRDefault="00B26D6F" w:rsidP="00CE2702"/>
    <w:p w:rsidR="001C14BD" w:rsidRPr="00CE2702" w:rsidRDefault="00BB4158" w:rsidP="00CE2702">
      <w:r w:rsidRPr="0071274E">
        <w:rPr>
          <w:b/>
        </w:rPr>
        <w:t>Dátum podania</w:t>
      </w:r>
      <w:r w:rsidR="00B26D6F" w:rsidRPr="0071274E">
        <w:rPr>
          <w:b/>
        </w:rPr>
        <w:tab/>
      </w:r>
      <w:r w:rsidR="00B26D6F" w:rsidRPr="00CE2702">
        <w:tab/>
      </w:r>
      <w:sdt>
        <w:sdtPr>
          <w:id w:val="523352120"/>
          <w:placeholder>
            <w:docPart w:val="94784654893A44A780C090AC8F40A4C0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B26D6F">
            <w:rPr>
              <w:rStyle w:val="Zstupntext"/>
            </w:rPr>
            <w:t>Kliknite pre vloženie dátumu</w:t>
          </w:r>
          <w:r w:rsidR="00B26D6F" w:rsidRPr="000B0CE6">
            <w:rPr>
              <w:rStyle w:val="Zstupntext"/>
            </w:rPr>
            <w:t>.</w:t>
          </w:r>
        </w:sdtContent>
      </w:sdt>
    </w:p>
    <w:p w:rsidR="001C14BD" w:rsidRPr="00141D79" w:rsidRDefault="001C14BD" w:rsidP="001C14BD"/>
    <w:p w:rsidR="001C14BD" w:rsidRPr="0071274E" w:rsidRDefault="00BB4158" w:rsidP="001C14BD">
      <w:pPr>
        <w:rPr>
          <w:b/>
        </w:rPr>
      </w:pPr>
      <w:r w:rsidRPr="0071274E">
        <w:rPr>
          <w:b/>
        </w:rPr>
        <w:t>Podpis/y</w:t>
      </w:r>
    </w:p>
    <w:p w:rsidR="00FF0D72" w:rsidRDefault="00FF0D72" w:rsidP="0071274E">
      <w:pPr>
        <w:rPr>
          <w:b/>
        </w:rPr>
      </w:pPr>
    </w:p>
    <w:p w:rsidR="00FF0D72" w:rsidRDefault="00FF0D72" w:rsidP="0071274E">
      <w:pPr>
        <w:rPr>
          <w:b/>
        </w:rPr>
      </w:pPr>
    </w:p>
    <w:p w:rsidR="00FF0D72" w:rsidRDefault="00FF0D72" w:rsidP="0071274E">
      <w:pPr>
        <w:rPr>
          <w:b/>
        </w:rPr>
      </w:pPr>
    </w:p>
    <w:p w:rsidR="00FF0D72" w:rsidRDefault="00FF0D72" w:rsidP="0071274E">
      <w:pPr>
        <w:rPr>
          <w:b/>
        </w:rPr>
      </w:pPr>
    </w:p>
    <w:p w:rsidR="0071274E" w:rsidRDefault="0071274E" w:rsidP="0071274E">
      <w:pPr>
        <w:rPr>
          <w:b/>
        </w:rPr>
      </w:pPr>
      <w:r w:rsidRPr="0071274E">
        <w:rPr>
          <w:b/>
        </w:rPr>
        <w:t>Prílohy</w:t>
      </w:r>
    </w:p>
    <w:p w:rsidR="0071274E" w:rsidRPr="00141D79" w:rsidRDefault="0071274E" w:rsidP="0071274E">
      <w:r w:rsidRPr="00141D79">
        <w:t>Príloha č. 1</w:t>
      </w:r>
      <w:sdt>
        <w:sdtPr>
          <w:alias w:val="Názov a opis prílohy"/>
          <w:tag w:val="Názov a opis prílohy"/>
          <w:id w:val="605504403"/>
          <w:placeholder>
            <w:docPart w:val="0A260BD225104132901647D1FD897932"/>
          </w:placeholder>
        </w:sdtPr>
        <w:sdtEndPr/>
        <w:sdtContent>
          <w:r w:rsidRPr="0071274E">
            <w:rPr>
              <w:color w:val="808080" w:themeColor="background1" w:themeShade="80"/>
            </w:rPr>
            <w:t>: Názov a opis prílohy</w:t>
          </w:r>
        </w:sdtContent>
      </w:sdt>
      <w:r>
        <w:t xml:space="preserve"> </w:t>
      </w:r>
    </w:p>
    <w:p w:rsidR="0071274E" w:rsidRPr="00141D79" w:rsidRDefault="0071274E" w:rsidP="0071274E">
      <w:r w:rsidRPr="00141D79">
        <w:t xml:space="preserve">Príloha č. 2: </w:t>
      </w:r>
      <w:sdt>
        <w:sdtPr>
          <w:alias w:val="Názov a opis prílohy"/>
          <w:tag w:val="Názov a opis prílohy"/>
          <w:id w:val="605504404"/>
          <w:placeholder>
            <w:docPart w:val="0A260BD225104132901647D1FD897932"/>
          </w:placeholder>
        </w:sdtPr>
        <w:sdtEndPr/>
        <w:sdtContent>
          <w:r w:rsidRPr="0071274E">
            <w:rPr>
              <w:color w:val="808080" w:themeColor="background1" w:themeShade="80"/>
            </w:rPr>
            <w:t>Názov a opis prílohy</w:t>
          </w:r>
        </w:sdtContent>
      </w:sdt>
    </w:p>
    <w:p w:rsidR="0071274E" w:rsidRPr="00141D79" w:rsidRDefault="0071274E" w:rsidP="0071274E">
      <w:r w:rsidRPr="00141D79">
        <w:t xml:space="preserve">Príloha č. 3: </w:t>
      </w:r>
      <w:sdt>
        <w:sdtPr>
          <w:alias w:val="Názov a opis prílohy"/>
          <w:tag w:val="Názov a opis prílohy"/>
          <w:id w:val="605504405"/>
          <w:placeholder>
            <w:docPart w:val="0A260BD225104132901647D1FD897932"/>
          </w:placeholder>
        </w:sdtPr>
        <w:sdtEndPr/>
        <w:sdtContent>
          <w:r w:rsidRPr="0071274E">
            <w:rPr>
              <w:color w:val="808080" w:themeColor="background1" w:themeShade="80"/>
            </w:rPr>
            <w:t>Názov a opis prílohy</w:t>
          </w:r>
        </w:sdtContent>
      </w:sdt>
    </w:p>
    <w:p w:rsidR="0071274E" w:rsidRPr="00141D79" w:rsidRDefault="0071274E" w:rsidP="0071274E">
      <w:r w:rsidRPr="00141D79">
        <w:t xml:space="preserve">Príloha č. 4: </w:t>
      </w:r>
      <w:sdt>
        <w:sdtPr>
          <w:alias w:val="Názov a opis prílohy"/>
          <w:tag w:val="Názov a opis prílohy"/>
          <w:id w:val="605504406"/>
          <w:placeholder>
            <w:docPart w:val="0A260BD225104132901647D1FD897932"/>
          </w:placeholder>
        </w:sdtPr>
        <w:sdtEndPr/>
        <w:sdtContent>
          <w:r w:rsidRPr="0071274E">
            <w:rPr>
              <w:color w:val="808080" w:themeColor="background1" w:themeShade="80"/>
            </w:rPr>
            <w:t>Názov a opis prílohy</w:t>
          </w:r>
        </w:sdtContent>
      </w:sdt>
    </w:p>
    <w:p w:rsidR="0071274E" w:rsidRPr="00141D79" w:rsidRDefault="0071274E" w:rsidP="0071274E">
      <w:r w:rsidRPr="00141D79">
        <w:t xml:space="preserve">Príloha č. 5: </w:t>
      </w:r>
      <w:sdt>
        <w:sdtPr>
          <w:alias w:val="Názov a opis prílohy"/>
          <w:tag w:val="Názov a opis prílohy"/>
          <w:id w:val="605504407"/>
          <w:placeholder>
            <w:docPart w:val="0A260BD225104132901647D1FD897932"/>
          </w:placeholder>
        </w:sdtPr>
        <w:sdtEndPr/>
        <w:sdtContent>
          <w:r w:rsidRPr="0071274E">
            <w:rPr>
              <w:color w:val="808080" w:themeColor="background1" w:themeShade="80"/>
            </w:rPr>
            <w:t>Názov a opis prílohy</w:t>
          </w:r>
        </w:sdtContent>
      </w:sdt>
    </w:p>
    <w:sdt>
      <w:sdtPr>
        <w:alias w:val="Ďalšie prílohy"/>
        <w:tag w:val="Príloha"/>
        <w:id w:val="605504408"/>
        <w:placeholder>
          <w:docPart w:val="0A260BD225104132901647D1FD897932"/>
        </w:placeholder>
      </w:sdtPr>
      <w:sdtEndPr/>
      <w:sdtContent>
        <w:p w:rsidR="0071274E" w:rsidRPr="00141D79" w:rsidRDefault="0071274E" w:rsidP="0071274E">
          <w:r w:rsidRPr="0071274E">
            <w:rPr>
              <w:color w:val="808080" w:themeColor="background1" w:themeShade="80"/>
            </w:rPr>
            <w:t>Kliknite pre pridanie ďalšej prílohy</w:t>
          </w:r>
          <w:r>
            <w:t xml:space="preserve">  </w:t>
          </w:r>
        </w:p>
      </w:sdtContent>
    </w:sdt>
    <w:p w:rsidR="003C1C60" w:rsidRPr="00141D79" w:rsidRDefault="003C1C60"/>
    <w:p w:rsidR="0025504F" w:rsidRPr="00CE2702" w:rsidRDefault="001C14BD" w:rsidP="00FF0D72">
      <w:pPr>
        <w:jc w:val="both"/>
      </w:pPr>
      <w:r w:rsidRPr="00141D79">
        <w:t xml:space="preserve">Formulár </w:t>
      </w:r>
      <w:r w:rsidR="00FE2B60" w:rsidRPr="00CE2702">
        <w:t xml:space="preserve">bude </w:t>
      </w:r>
      <w:r w:rsidRPr="00CE2702">
        <w:t>doruč</w:t>
      </w:r>
      <w:r w:rsidR="00FE2B60" w:rsidRPr="00CE2702">
        <w:t>ený do rúk</w:t>
      </w:r>
      <w:r w:rsidRPr="00CE2702">
        <w:t xml:space="preserve"> Predsed</w:t>
      </w:r>
      <w:r w:rsidR="00FE2B60" w:rsidRPr="00CE2702">
        <w:t>u</w:t>
      </w:r>
      <w:r w:rsidRPr="00CE2702">
        <w:t xml:space="preserve"> Etickej komisie SAV. Predseda komisie potvrdí jeho doručenie podávateľovi. V prípade, </w:t>
      </w:r>
      <w:r w:rsidR="00961FD8" w:rsidRPr="00CE2702">
        <w:t>ak</w:t>
      </w:r>
      <w:r w:rsidR="003A5F4C" w:rsidRPr="00CE2702">
        <w:t xml:space="preserve"> </w:t>
      </w:r>
      <w:r w:rsidR="00FE2B60" w:rsidRPr="00CE2702">
        <w:t xml:space="preserve">podnet </w:t>
      </w:r>
      <w:r w:rsidR="00961FD8" w:rsidRPr="00CE2702">
        <w:t xml:space="preserve">zjavne </w:t>
      </w:r>
      <w:r w:rsidR="00FE2B60" w:rsidRPr="00CE2702">
        <w:t xml:space="preserve">nespadá </w:t>
      </w:r>
      <w:r w:rsidR="00961FD8" w:rsidRPr="00CE2702">
        <w:t>do právomoci</w:t>
      </w:r>
      <w:r w:rsidR="00FE2B60" w:rsidRPr="00CE2702">
        <w:t xml:space="preserve"> </w:t>
      </w:r>
      <w:r w:rsidR="004225A7" w:rsidRPr="00CE2702">
        <w:t>Etick</w:t>
      </w:r>
      <w:r w:rsidR="00961FD8" w:rsidRPr="00CE2702">
        <w:t>ej</w:t>
      </w:r>
      <w:r w:rsidR="004225A7" w:rsidRPr="00CE2702">
        <w:t xml:space="preserve"> komisi</w:t>
      </w:r>
      <w:r w:rsidR="00961FD8" w:rsidRPr="00CE2702">
        <w:t>e</w:t>
      </w:r>
      <w:r w:rsidRPr="00CE2702">
        <w:t xml:space="preserve">SAV, predseda komisie </w:t>
      </w:r>
      <w:r w:rsidR="003A5F4C" w:rsidRPr="00CE2702">
        <w:t xml:space="preserve">to </w:t>
      </w:r>
      <w:r w:rsidRPr="00CE2702">
        <w:t>oznámi podávateľovi</w:t>
      </w:r>
      <w:r w:rsidR="00961FD8" w:rsidRPr="00CE2702">
        <w:t>. V opačnom prípade</w:t>
      </w:r>
      <w:r w:rsidRPr="00CE2702">
        <w:t xml:space="preserve"> </w:t>
      </w:r>
      <w:r w:rsidR="00961FD8" w:rsidRPr="00CE2702">
        <w:t xml:space="preserve">predseda komisie </w:t>
      </w:r>
      <w:r w:rsidRPr="00CE2702">
        <w:t>distribuuje podanie a jeho prílohy členom Etickej komisie SAV. Ak je na prerokovanie veci potrebné vypočuť namietaného porušovateľa Etického kódexu SAV, resp. podávateľa alebo iné osoby, komisia ich pozve na svoje zasadnutie. O skutočnostiach, ktoré sa členovia komisie dozvedeli pri výkone svojej funkcie</w:t>
      </w:r>
      <w:r w:rsidR="00FE2B60" w:rsidRPr="00CE2702">
        <w:t>,</w:t>
      </w:r>
      <w:r w:rsidRPr="00CE2702">
        <w:t xml:space="preserve"> sú povinní zachovávať mlčanlivosť</w:t>
      </w:r>
      <w:r w:rsidR="00A2550C" w:rsidRPr="00CE2702">
        <w:t>.</w:t>
      </w:r>
      <w:r w:rsidR="00FE2B60" w:rsidRPr="00CE2702">
        <w:t xml:space="preserve"> </w:t>
      </w:r>
      <w:r w:rsidR="00961FD8" w:rsidRPr="00CE2702">
        <w:t>Povinnosť m</w:t>
      </w:r>
      <w:r w:rsidR="00FE2B60" w:rsidRPr="00CE2702">
        <w:t>lčanlivos</w:t>
      </w:r>
      <w:r w:rsidR="00961FD8" w:rsidRPr="00CE2702">
        <w:t xml:space="preserve">ti sa vzťahuje </w:t>
      </w:r>
      <w:r w:rsidR="00FE2B60" w:rsidRPr="00CE2702">
        <w:t>aj</w:t>
      </w:r>
      <w:r w:rsidR="00A2550C" w:rsidRPr="00CE2702">
        <w:t xml:space="preserve"> </w:t>
      </w:r>
      <w:r w:rsidR="00961FD8" w:rsidRPr="00CE2702">
        <w:t>na</w:t>
      </w:r>
      <w:r w:rsidR="00A2550C" w:rsidRPr="00CE2702">
        <w:t xml:space="preserve"> osoby pozvané na zasadnutie komisie.</w:t>
      </w:r>
    </w:p>
    <w:p w:rsidR="001C14BD" w:rsidRPr="00CE2702" w:rsidRDefault="00961FD8" w:rsidP="00FF0D72">
      <w:pPr>
        <w:jc w:val="both"/>
      </w:pPr>
      <w:r>
        <w:t>Ak etická</w:t>
      </w:r>
      <w:r w:rsidR="001C14BD" w:rsidRPr="00CE2702">
        <w:t xml:space="preserve"> </w:t>
      </w:r>
      <w:r w:rsidR="00A2550C" w:rsidRPr="00CE2702">
        <w:t xml:space="preserve">komisia dospeje k záveru, že vec je po skutkovej stránke objasnená, na zasadnutí hlasuje o prípadnom porušení Etického kódexu SAV. </w:t>
      </w:r>
      <w:r w:rsidRPr="00CE2702">
        <w:t>Etická k</w:t>
      </w:r>
      <w:r w:rsidR="00A2550C" w:rsidRPr="00CE2702">
        <w:t xml:space="preserve">omisia sa uznáša väčšinou hlasov. Ak </w:t>
      </w:r>
      <w:r w:rsidRPr="00CE2702">
        <w:t xml:space="preserve">etická </w:t>
      </w:r>
      <w:r w:rsidR="00A2550C" w:rsidRPr="00CE2702">
        <w:t xml:space="preserve">komisia konštatuje porušenie Etického kódexu SAV, navrhne aj spôsoby nápravy. </w:t>
      </w:r>
      <w:r w:rsidR="00BB4158" w:rsidRPr="00CE2702">
        <w:t>Podávateľovi, namietanému porušovateľovi a orgánu, ktorý vec rozhodoval na úrovni organizácie, bude doručený zápis, ktorý obsahuje priebeh konania, konštatovanie ne/porušenia Etického kódexu SAV a odôvodnenie.</w:t>
      </w:r>
    </w:p>
    <w:p w:rsidR="0071274E" w:rsidRPr="0071274E" w:rsidRDefault="0071274E" w:rsidP="007054C8">
      <w:pPr>
        <w:rPr>
          <w:b/>
        </w:rPr>
      </w:pPr>
    </w:p>
    <w:p w:rsidR="00C97854" w:rsidRPr="00141D79" w:rsidRDefault="00C97854" w:rsidP="007054C8">
      <w:r w:rsidRPr="00141D79">
        <w:t xml:space="preserve">Vyplnený a vytlačený formulár </w:t>
      </w:r>
      <w:r w:rsidR="00961FD8">
        <w:t xml:space="preserve">prosím </w:t>
      </w:r>
      <w:r w:rsidRPr="00141D79">
        <w:t>zašlite na adresu:</w:t>
      </w:r>
    </w:p>
    <w:p w:rsidR="00C97854" w:rsidRPr="0071274E" w:rsidRDefault="00C97854" w:rsidP="007054C8">
      <w:pPr>
        <w:rPr>
          <w:b/>
        </w:rPr>
      </w:pPr>
      <w:r w:rsidRPr="0071274E">
        <w:rPr>
          <w:b/>
        </w:rPr>
        <w:t xml:space="preserve">Etická komisia </w:t>
      </w:r>
      <w:r w:rsidR="00081F8B" w:rsidRPr="0071274E">
        <w:rPr>
          <w:b/>
        </w:rPr>
        <w:t xml:space="preserve"> </w:t>
      </w:r>
      <w:r w:rsidRPr="0071274E">
        <w:rPr>
          <w:b/>
        </w:rPr>
        <w:t>SAV</w:t>
      </w:r>
      <w:r w:rsidR="001F1F9D" w:rsidRPr="0071274E">
        <w:rPr>
          <w:b/>
        </w:rPr>
        <w:br/>
        <w:t>Úrad SAV</w:t>
      </w:r>
      <w:r w:rsidR="001F1F9D" w:rsidRPr="0071274E">
        <w:rPr>
          <w:b/>
        </w:rPr>
        <w:br/>
      </w:r>
      <w:r w:rsidRPr="0071274E">
        <w:rPr>
          <w:b/>
        </w:rPr>
        <w:t>Štefánikova 49</w:t>
      </w:r>
      <w:r w:rsidR="001F1F9D" w:rsidRPr="0071274E">
        <w:rPr>
          <w:b/>
        </w:rPr>
        <w:br/>
        <w:t xml:space="preserve">814 38 </w:t>
      </w:r>
      <w:r w:rsidRPr="0071274E">
        <w:rPr>
          <w:b/>
        </w:rPr>
        <w:t>Bratislava</w:t>
      </w:r>
      <w:r w:rsidR="001F1F9D" w:rsidRPr="0071274E">
        <w:rPr>
          <w:b/>
        </w:rPr>
        <w:t xml:space="preserve"> 1</w:t>
      </w:r>
      <w:r w:rsidRPr="0071274E">
        <w:rPr>
          <w:b/>
        </w:rPr>
        <w:t xml:space="preserve"> </w:t>
      </w:r>
    </w:p>
    <w:p w:rsidR="00C97854" w:rsidRPr="00141D79" w:rsidRDefault="00C97854" w:rsidP="007054C8"/>
    <w:sectPr w:rsidR="00C97854" w:rsidRPr="00141D79" w:rsidSect="00401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3ADD" w:rsidRPr="00141D79" w:rsidRDefault="00103ADD" w:rsidP="00141D79">
      <w:r>
        <w:separator/>
      </w:r>
    </w:p>
  </w:endnote>
  <w:endnote w:type="continuationSeparator" w:id="0">
    <w:p w:rsidR="00103ADD" w:rsidRPr="00141D79" w:rsidRDefault="00103ADD" w:rsidP="00141D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3ADD" w:rsidRPr="00141D79" w:rsidRDefault="00103ADD" w:rsidP="00141D79">
      <w:r>
        <w:separator/>
      </w:r>
    </w:p>
  </w:footnote>
  <w:footnote w:type="continuationSeparator" w:id="0">
    <w:p w:rsidR="00103ADD" w:rsidRPr="00141D79" w:rsidRDefault="00103ADD" w:rsidP="00141D7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documentProtection w:edit="forms" w:formatting="1" w:enforcement="1" w:cryptProviderType="rsaFull" w:cryptAlgorithmClass="hash" w:cryptAlgorithmType="typeAny" w:cryptAlgorithmSid="4" w:cryptSpinCount="100000" w:hash="EeeiFm1ASRe4ainbuqrwRUUmAGk=" w:salt="Msu1PW8BRcX8AS7fDEtir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xMjE0NDC2tDAyNDRX0lEKTi0uzszPAykwqQUA4WPXqiwAAAA="/>
  </w:docVars>
  <w:rsids>
    <w:rsidRoot w:val="00E44ADF"/>
    <w:rsid w:val="0001652D"/>
    <w:rsid w:val="00020381"/>
    <w:rsid w:val="00052E36"/>
    <w:rsid w:val="00072E29"/>
    <w:rsid w:val="00073C78"/>
    <w:rsid w:val="00081F8B"/>
    <w:rsid w:val="000977FC"/>
    <w:rsid w:val="00103ADD"/>
    <w:rsid w:val="00141D79"/>
    <w:rsid w:val="00173A15"/>
    <w:rsid w:val="00181F72"/>
    <w:rsid w:val="001C14BD"/>
    <w:rsid w:val="001D1E3C"/>
    <w:rsid w:val="001D3E08"/>
    <w:rsid w:val="001F1F9D"/>
    <w:rsid w:val="002060A4"/>
    <w:rsid w:val="002124C6"/>
    <w:rsid w:val="00254E5B"/>
    <w:rsid w:val="0025504F"/>
    <w:rsid w:val="00261FC6"/>
    <w:rsid w:val="002F7CFD"/>
    <w:rsid w:val="00302DE8"/>
    <w:rsid w:val="00316CFF"/>
    <w:rsid w:val="00323A2E"/>
    <w:rsid w:val="003A5F4C"/>
    <w:rsid w:val="003C1C60"/>
    <w:rsid w:val="003E7AAA"/>
    <w:rsid w:val="00401304"/>
    <w:rsid w:val="004225A7"/>
    <w:rsid w:val="004A7D8C"/>
    <w:rsid w:val="004B4C82"/>
    <w:rsid w:val="004D2EEC"/>
    <w:rsid w:val="004F2437"/>
    <w:rsid w:val="00515F36"/>
    <w:rsid w:val="00534C00"/>
    <w:rsid w:val="00543735"/>
    <w:rsid w:val="00547770"/>
    <w:rsid w:val="005B2C3B"/>
    <w:rsid w:val="005B66F2"/>
    <w:rsid w:val="005B7E35"/>
    <w:rsid w:val="005D0B00"/>
    <w:rsid w:val="005D3BAE"/>
    <w:rsid w:val="005E0871"/>
    <w:rsid w:val="006307E4"/>
    <w:rsid w:val="00660265"/>
    <w:rsid w:val="006A2B9B"/>
    <w:rsid w:val="006B546B"/>
    <w:rsid w:val="006C1AEC"/>
    <w:rsid w:val="006D00ED"/>
    <w:rsid w:val="00700A64"/>
    <w:rsid w:val="00702FEB"/>
    <w:rsid w:val="007054C8"/>
    <w:rsid w:val="007113DE"/>
    <w:rsid w:val="0071274E"/>
    <w:rsid w:val="00773EEB"/>
    <w:rsid w:val="00781C64"/>
    <w:rsid w:val="00785851"/>
    <w:rsid w:val="008209A1"/>
    <w:rsid w:val="008452C9"/>
    <w:rsid w:val="008833DC"/>
    <w:rsid w:val="008D3476"/>
    <w:rsid w:val="00914F79"/>
    <w:rsid w:val="00926C79"/>
    <w:rsid w:val="00961FD8"/>
    <w:rsid w:val="00962C07"/>
    <w:rsid w:val="00981954"/>
    <w:rsid w:val="009D3154"/>
    <w:rsid w:val="00A11141"/>
    <w:rsid w:val="00A2550C"/>
    <w:rsid w:val="00A81A19"/>
    <w:rsid w:val="00A94D80"/>
    <w:rsid w:val="00AF2A49"/>
    <w:rsid w:val="00B22BAE"/>
    <w:rsid w:val="00B26D6F"/>
    <w:rsid w:val="00B30399"/>
    <w:rsid w:val="00B61ABB"/>
    <w:rsid w:val="00B931D6"/>
    <w:rsid w:val="00BB4158"/>
    <w:rsid w:val="00BE794F"/>
    <w:rsid w:val="00C14313"/>
    <w:rsid w:val="00C20162"/>
    <w:rsid w:val="00C90074"/>
    <w:rsid w:val="00C97854"/>
    <w:rsid w:val="00CD4569"/>
    <w:rsid w:val="00CE2702"/>
    <w:rsid w:val="00D6364B"/>
    <w:rsid w:val="00DA4350"/>
    <w:rsid w:val="00DF6D70"/>
    <w:rsid w:val="00E37971"/>
    <w:rsid w:val="00E44ADF"/>
    <w:rsid w:val="00E94F66"/>
    <w:rsid w:val="00ED2F19"/>
    <w:rsid w:val="00ED56F5"/>
    <w:rsid w:val="00F22AE5"/>
    <w:rsid w:val="00F33E63"/>
    <w:rsid w:val="00F62598"/>
    <w:rsid w:val="00FD7EA7"/>
    <w:rsid w:val="00FE01EC"/>
    <w:rsid w:val="00FE2B60"/>
    <w:rsid w:val="00FF0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401304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7054C8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6A2B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A2B9B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2060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2060A4"/>
  </w:style>
  <w:style w:type="paragraph" w:styleId="Pta">
    <w:name w:val="footer"/>
    <w:basedOn w:val="Normlny"/>
    <w:link w:val="PtaChar"/>
    <w:uiPriority w:val="99"/>
    <w:unhideWhenUsed/>
    <w:rsid w:val="002060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2060A4"/>
  </w:style>
  <w:style w:type="character" w:styleId="Zstupntext">
    <w:name w:val="Placeholder Text"/>
    <w:basedOn w:val="Predvolenpsmoodseku"/>
    <w:uiPriority w:val="99"/>
    <w:semiHidden/>
    <w:rsid w:val="00316CFF"/>
    <w:rPr>
      <w:color w:val="808080"/>
    </w:rPr>
  </w:style>
  <w:style w:type="character" w:styleId="Odkaznakomentr">
    <w:name w:val="annotation reference"/>
    <w:basedOn w:val="Predvolenpsmoodseku"/>
    <w:uiPriority w:val="99"/>
    <w:semiHidden/>
    <w:unhideWhenUsed/>
    <w:rsid w:val="00020381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020381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020381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020381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02038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50FEB384EB8428AAFA126718B72E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03A49-1DE2-4716-BADF-FAFEAE4A3DAA}"/>
      </w:docPartPr>
      <w:docPartBody>
        <w:p w:rsidR="00BD6D9F" w:rsidRDefault="00BE1C75" w:rsidP="00BE1C75">
          <w:pPr>
            <w:pStyle w:val="A50FEB384EB8428AAFA126718B72E16512"/>
          </w:pPr>
          <w:r>
            <w:rPr>
              <w:rStyle w:val="Zstupntext"/>
            </w:rPr>
            <w:t>Kliknutím vložte text</w:t>
          </w:r>
        </w:p>
      </w:docPartBody>
    </w:docPart>
    <w:docPart>
      <w:docPartPr>
        <w:name w:val="C96065EF93AA4A70A46B8300746D0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83B21-DF01-47E7-B82C-B176A28E7AFE}"/>
      </w:docPartPr>
      <w:docPartBody>
        <w:p w:rsidR="00BD6D9F" w:rsidRDefault="00BE1C75" w:rsidP="00BE1C75">
          <w:pPr>
            <w:pStyle w:val="C96065EF93AA4A70A46B8300746D0CA612"/>
          </w:pPr>
          <w:r>
            <w:rPr>
              <w:rStyle w:val="Zstupntext"/>
            </w:rPr>
            <w:t>Kliknutím vložte text.</w:t>
          </w:r>
        </w:p>
      </w:docPartBody>
    </w:docPart>
    <w:docPart>
      <w:docPartPr>
        <w:name w:val="8DC278D2D05543249118460B887E7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1F474-7F96-41E2-A593-B878863A2233}"/>
      </w:docPartPr>
      <w:docPartBody>
        <w:p w:rsidR="00BD6D9F" w:rsidRDefault="00BE1C75" w:rsidP="00BE1C75">
          <w:pPr>
            <w:pStyle w:val="8DC278D2D05543249118460B887E79E612"/>
          </w:pPr>
          <w:r>
            <w:rPr>
              <w:rStyle w:val="Zstupntext"/>
            </w:rPr>
            <w:t>Kliknutím vložte text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657FBAEA34D64E25BDE10A6EEF3DD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E5C55-AE3C-4BDA-BC25-00E2D7FC6E08}"/>
      </w:docPartPr>
      <w:docPartBody>
        <w:p w:rsidR="00BD6D9F" w:rsidRDefault="00BE1C75" w:rsidP="00BE1C75">
          <w:pPr>
            <w:pStyle w:val="657FBAEA34D64E25BDE10A6EEF3DD9DA12"/>
          </w:pPr>
          <w:r>
            <w:rPr>
              <w:rStyle w:val="Zstupntext"/>
            </w:rPr>
            <w:t>Kliknutím vložte text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27DA6686136F4768B497FE53DF36D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D9F01-A861-456F-B1CB-4AD36A691CB8}"/>
      </w:docPartPr>
      <w:docPartBody>
        <w:p w:rsidR="00BD6D9F" w:rsidRDefault="00BE1C75" w:rsidP="00BE1C75">
          <w:pPr>
            <w:pStyle w:val="27DA6686136F4768B497FE53DF36D57312"/>
          </w:pPr>
          <w:r>
            <w:rPr>
              <w:rStyle w:val="Zstupntext"/>
            </w:rPr>
            <w:t>Kliknutím vložte</w:t>
          </w:r>
          <w:r w:rsidRPr="000B0CE6">
            <w:rPr>
              <w:rStyle w:val="Zstupntext"/>
            </w:rPr>
            <w:t xml:space="preserve"> text.</w:t>
          </w:r>
        </w:p>
      </w:docPartBody>
    </w:docPart>
    <w:docPart>
      <w:docPartPr>
        <w:name w:val="7D96D2C8AD974E2790BF71E756A67A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5500B-B8E2-4DB3-A9BA-6B5C7AEE13F8}"/>
      </w:docPartPr>
      <w:docPartBody>
        <w:p w:rsidR="00BD6D9F" w:rsidRDefault="00BE1C75" w:rsidP="00BE1C75">
          <w:pPr>
            <w:pStyle w:val="7D96D2C8AD974E2790BF71E756A67A1512"/>
          </w:pPr>
          <w:r>
            <w:rPr>
              <w:rStyle w:val="Zstupntext"/>
            </w:rPr>
            <w:t>Kliknutím vložte</w:t>
          </w:r>
          <w:r w:rsidRPr="000B0CE6">
            <w:rPr>
              <w:rStyle w:val="Zstupntext"/>
            </w:rPr>
            <w:t xml:space="preserve"> text.</w:t>
          </w:r>
        </w:p>
      </w:docPartBody>
    </w:docPart>
    <w:docPart>
      <w:docPartPr>
        <w:name w:val="E8CE339EE426428F83AA7CFFB1997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C5ACC-55BC-4651-BFD0-32371F0E6DBF}"/>
      </w:docPartPr>
      <w:docPartBody>
        <w:p w:rsidR="00BD6D9F" w:rsidRDefault="00BE1C75" w:rsidP="00BE1C75">
          <w:pPr>
            <w:pStyle w:val="E8CE339EE426428F83AA7CFFB1997EA212"/>
          </w:pPr>
          <w:r>
            <w:rPr>
              <w:rStyle w:val="Zstupntext"/>
            </w:rPr>
            <w:t>Kliknite pre vloženie textu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247731F81E9142138D8CA7EA6AF724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957C24-F3CF-4358-8633-EE41336360CB}"/>
      </w:docPartPr>
      <w:docPartBody>
        <w:p w:rsidR="00BD6D9F" w:rsidRDefault="00BE1C75" w:rsidP="00BE1C75">
          <w:pPr>
            <w:pStyle w:val="247731F81E9142138D8CA7EA6AF7246D12"/>
          </w:pPr>
          <w:r>
            <w:rPr>
              <w:rStyle w:val="Zstupntext"/>
            </w:rPr>
            <w:t>Kliknite pre vloženie textu.</w:t>
          </w:r>
        </w:p>
      </w:docPartBody>
    </w:docPart>
    <w:docPart>
      <w:docPartPr>
        <w:name w:val="34626DD20B244337B302DFFA1E880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21749-E5C5-406E-BD98-698D03D50F5F}"/>
      </w:docPartPr>
      <w:docPartBody>
        <w:p w:rsidR="00BD6D9F" w:rsidRDefault="00BE1C75" w:rsidP="00BE1C75">
          <w:pPr>
            <w:pStyle w:val="34626DD20B244337B302DFFA1E8801DF12"/>
          </w:pPr>
          <w:r>
            <w:rPr>
              <w:rStyle w:val="Zstupntext"/>
            </w:rPr>
            <w:t>Kliknite pre vloženie textu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DA357C233DA84AD78B00F78F60554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58AE9-146C-43FD-884A-228C56AC1826}"/>
      </w:docPartPr>
      <w:docPartBody>
        <w:p w:rsidR="00BD6D9F" w:rsidRDefault="00BE1C75" w:rsidP="00BE1C75">
          <w:pPr>
            <w:pStyle w:val="DA357C233DA84AD78B00F78F6055467412"/>
          </w:pPr>
          <w:r>
            <w:rPr>
              <w:rStyle w:val="Zstupntext"/>
            </w:rPr>
            <w:t>Kliknite pre vloženie textu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C056DD1E3AC445E69A5EF2D3CA16E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9E236C-9994-420C-A80B-1A7E217A6CDC}"/>
      </w:docPartPr>
      <w:docPartBody>
        <w:p w:rsidR="00BD6D9F" w:rsidRDefault="00BE1C75" w:rsidP="00BE1C75">
          <w:pPr>
            <w:pStyle w:val="C056DD1E3AC445E69A5EF2D3CA16E98F12"/>
          </w:pPr>
          <w:r w:rsidRPr="00CE2702">
            <w:rPr>
              <w:rStyle w:val="Zstupntext"/>
            </w:rPr>
            <w:t>Tu vložte opis podania. Nelimitovaný text.</w:t>
          </w:r>
        </w:p>
      </w:docPartBody>
    </w:docPart>
    <w:docPart>
      <w:docPartPr>
        <w:name w:val="652105108FFB4933869925E082138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B1800-F4C3-4B83-8177-225CF1A2AD3D}"/>
      </w:docPartPr>
      <w:docPartBody>
        <w:p w:rsidR="00BD6D9F" w:rsidRDefault="002464C0" w:rsidP="002464C0">
          <w:pPr>
            <w:pStyle w:val="652105108FFB4933869925E082138F683"/>
          </w:pPr>
          <w:r w:rsidRPr="000B0CE6">
            <w:rPr>
              <w:rStyle w:val="Zstupntext"/>
            </w:rPr>
            <w:t>Click here to enter text.</w:t>
          </w:r>
        </w:p>
      </w:docPartBody>
    </w:docPart>
    <w:docPart>
      <w:docPartPr>
        <w:name w:val="B011E89E806A4D068E69B71142A0E5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6CF33-3EB3-47AF-A615-CF35EBA42FEB}"/>
      </w:docPartPr>
      <w:docPartBody>
        <w:p w:rsidR="00BD6D9F" w:rsidRDefault="002464C0" w:rsidP="002464C0">
          <w:pPr>
            <w:pStyle w:val="B011E89E806A4D068E69B71142A0E5873"/>
          </w:pPr>
          <w:r w:rsidRPr="000B0CE6">
            <w:rPr>
              <w:rStyle w:val="Zstupntext"/>
            </w:rPr>
            <w:t>Click here to enter text.</w:t>
          </w:r>
        </w:p>
      </w:docPartBody>
    </w:docPart>
    <w:docPart>
      <w:docPartPr>
        <w:name w:val="863E17716F0447189D614C4E41F17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08B28-CB8D-4197-B147-C758354E524E}"/>
      </w:docPartPr>
      <w:docPartBody>
        <w:p w:rsidR="00BD6D9F" w:rsidRDefault="002464C0" w:rsidP="002464C0">
          <w:pPr>
            <w:pStyle w:val="863E17716F0447189D614C4E41F176153"/>
          </w:pPr>
          <w:r w:rsidRPr="000B0CE6">
            <w:rPr>
              <w:rStyle w:val="Zstupntext"/>
            </w:rPr>
            <w:t>Click here to enter text.</w:t>
          </w:r>
        </w:p>
      </w:docPartBody>
    </w:docPart>
    <w:docPart>
      <w:docPartPr>
        <w:name w:val="9F07C623B1034474AE318B47F9F86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3ECAB-BD4E-4340-A075-BA48525B1A9A}"/>
      </w:docPartPr>
      <w:docPartBody>
        <w:p w:rsidR="00BD6D9F" w:rsidRDefault="00BE1C75" w:rsidP="00BE1C75">
          <w:pPr>
            <w:pStyle w:val="9F07C623B1034474AE318B47F9F86E0A12"/>
          </w:pPr>
          <w:r>
            <w:rPr>
              <w:rStyle w:val="Zstupntext"/>
            </w:rPr>
            <w:t>Kliknite pre vloženie textu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2E309B44B11A4496B1A9B1A8A9ECE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CC0EF4-0040-45D7-ACA6-C93C3486C1FE}"/>
      </w:docPartPr>
      <w:docPartBody>
        <w:p w:rsidR="00BD6D9F" w:rsidRDefault="00BE1C75" w:rsidP="00BE1C75">
          <w:pPr>
            <w:pStyle w:val="2E309B44B11A4496B1A9B1A8A9ECE7AB12"/>
          </w:pPr>
          <w:r>
            <w:rPr>
              <w:rStyle w:val="Zstupntext"/>
            </w:rPr>
            <w:t>Kliknite pre vloženie textu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EEA71961D7364A96875AA0AE2778B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54952-F35B-44FF-B686-2044EF19A525}"/>
      </w:docPartPr>
      <w:docPartBody>
        <w:p w:rsidR="00BD6D9F" w:rsidRDefault="00BE1C75" w:rsidP="00BE1C75">
          <w:pPr>
            <w:pStyle w:val="EEA71961D7364A96875AA0AE2778B09D12"/>
          </w:pPr>
          <w:r>
            <w:rPr>
              <w:rStyle w:val="Zstupntext"/>
            </w:rPr>
            <w:t>Kliknite pre vloženie textu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867B2EFFA9FB439182CD83CE55516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790EF-1D77-4C09-B770-71F21703256B}"/>
      </w:docPartPr>
      <w:docPartBody>
        <w:p w:rsidR="00BD6D9F" w:rsidRDefault="00BE1C75" w:rsidP="00BE1C75">
          <w:pPr>
            <w:pStyle w:val="867B2EFFA9FB439182CD83CE5551688E12"/>
          </w:pPr>
          <w:r>
            <w:rPr>
              <w:rStyle w:val="Zstupntext"/>
            </w:rPr>
            <w:t>Kliknite pre vloženie textu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71017EED6E6B40A298ADCD0D12DF2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F03E6-1175-42D0-A2CC-EB7D2E1EF1D2}"/>
      </w:docPartPr>
      <w:docPartBody>
        <w:p w:rsidR="00BD6D9F" w:rsidRDefault="00BE1C75" w:rsidP="00BE1C75">
          <w:pPr>
            <w:pStyle w:val="71017EED6E6B40A298ADCD0D12DF20D512"/>
          </w:pPr>
          <w:r>
            <w:rPr>
              <w:rStyle w:val="Zstupntext"/>
            </w:rPr>
            <w:t>Kliknite pre vloženie textu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7E9C3D727915496F96B7BA5592736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B4796-0F7E-471B-B97D-6B49A50EE2A4}"/>
      </w:docPartPr>
      <w:docPartBody>
        <w:p w:rsidR="00BD6D9F" w:rsidRDefault="00BE1C75" w:rsidP="00BE1C75">
          <w:pPr>
            <w:pStyle w:val="7E9C3D727915496F96B7BA559273663912"/>
          </w:pPr>
          <w:r>
            <w:rPr>
              <w:rStyle w:val="Zstupntext"/>
            </w:rPr>
            <w:t>Kliknite pre vloženie textu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EFF8ABDF2B794DE2B6375E1B6415F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1D6D3-6275-460F-936E-119EF22C8309}"/>
      </w:docPartPr>
      <w:docPartBody>
        <w:p w:rsidR="00BD6D9F" w:rsidRDefault="00BE1C75" w:rsidP="00BE1C75">
          <w:pPr>
            <w:pStyle w:val="EFF8ABDF2B794DE2B6375E1B6415F0A812"/>
          </w:pPr>
          <w:r>
            <w:rPr>
              <w:rStyle w:val="Zstupntext"/>
            </w:rPr>
            <w:t>Kliknite pre vloženie textu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6D7D1454811D46E3AD6B91CE49673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6462C-94B4-47A4-A916-901E8766E2F1}"/>
      </w:docPartPr>
      <w:docPartBody>
        <w:p w:rsidR="00BD6D9F" w:rsidRDefault="00BE1C75" w:rsidP="00BE1C75">
          <w:pPr>
            <w:pStyle w:val="6D7D1454811D46E3AD6B91CE49673D7A12"/>
          </w:pPr>
          <w:r>
            <w:rPr>
              <w:rStyle w:val="Zstupntext"/>
            </w:rPr>
            <w:t>Kliknite pre vloženie textu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3A8BC2B8796E4B96BD347B819EAC5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F5B90-7F5E-49D3-AFD1-1D8D61704051}"/>
      </w:docPartPr>
      <w:docPartBody>
        <w:p w:rsidR="00BD6D9F" w:rsidRDefault="00BE1C75" w:rsidP="00BE1C75">
          <w:pPr>
            <w:pStyle w:val="3A8BC2B8796E4B96BD347B819EAC591612"/>
          </w:pPr>
          <w:r>
            <w:rPr>
              <w:rStyle w:val="Zstupntext"/>
            </w:rPr>
            <w:t>Kliknite pre vloženie textu</w:t>
          </w:r>
          <w:r w:rsidRPr="00141D79">
            <w:rPr>
              <w:rStyle w:val="Zstupntext"/>
            </w:rPr>
            <w:t>.</w:t>
          </w:r>
        </w:p>
      </w:docPartBody>
    </w:docPart>
    <w:docPart>
      <w:docPartPr>
        <w:name w:val="8A7ACDBF58944F4BA2255C8888EAC2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DF0EC-DEDC-4F99-9234-5EBBB6AD476E}"/>
      </w:docPartPr>
      <w:docPartBody>
        <w:p w:rsidR="00BD6D9F" w:rsidRDefault="00BE1C75" w:rsidP="00BE1C75">
          <w:pPr>
            <w:pStyle w:val="8A7ACDBF58944F4BA2255C8888EAC27312"/>
          </w:pPr>
          <w:r>
            <w:rPr>
              <w:rStyle w:val="Zstupntext"/>
            </w:rPr>
            <w:t>Kliknite pre vloženie textu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628A1271A902454694F4B25ECA3468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ED1F8E-25E7-45CF-9BBC-376CAD4104DE}"/>
      </w:docPartPr>
      <w:docPartBody>
        <w:p w:rsidR="00BD6D9F" w:rsidRDefault="00BE1C75" w:rsidP="00BE1C75">
          <w:pPr>
            <w:pStyle w:val="628A1271A902454694F4B25ECA3468EE12"/>
          </w:pPr>
          <w:r>
            <w:rPr>
              <w:rStyle w:val="Zstupntext"/>
            </w:rPr>
            <w:t>Kliknite pre vloženie textu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A595408F72684E07A4FC1583179ED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013853-7E0C-4327-AD1A-BB2DAFDCB17B}"/>
      </w:docPartPr>
      <w:docPartBody>
        <w:p w:rsidR="002464C0" w:rsidRDefault="00BE1C75" w:rsidP="00BE1C75">
          <w:pPr>
            <w:pStyle w:val="A595408F72684E07A4FC1583179ED83E9"/>
          </w:pPr>
          <w:r>
            <w:rPr>
              <w:rStyle w:val="Zstupntext"/>
            </w:rPr>
            <w:t>Kliknutím vložte</w:t>
          </w:r>
          <w:r w:rsidRPr="00A73759">
            <w:rPr>
              <w:rStyle w:val="Zstupntext"/>
            </w:rPr>
            <w:t xml:space="preserve"> text.</w:t>
          </w:r>
        </w:p>
      </w:docPartBody>
    </w:docPart>
    <w:docPart>
      <w:docPartPr>
        <w:name w:val="36FDFAE9EC4C4425A07C584250DC2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DF1AC-7C31-4ED2-A362-C0938392264D}"/>
      </w:docPartPr>
      <w:docPartBody>
        <w:p w:rsidR="002464C0" w:rsidRDefault="00BE1C75" w:rsidP="00BE1C75">
          <w:pPr>
            <w:pStyle w:val="36FDFAE9EC4C4425A07C584250DC2FFB6"/>
          </w:pPr>
          <w:r w:rsidRPr="00CE2702">
            <w:t>Vyberte možnosť</w:t>
          </w:r>
        </w:p>
      </w:docPartBody>
    </w:docPart>
    <w:docPart>
      <w:docPartPr>
        <w:name w:val="492E694E92044A318785719D3B195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47DEC-7A5F-45D2-A017-23E17B64D348}"/>
      </w:docPartPr>
      <w:docPartBody>
        <w:p w:rsidR="002464C0" w:rsidRDefault="002464C0" w:rsidP="002464C0">
          <w:pPr>
            <w:pStyle w:val="492E694E92044A318785719D3B195262"/>
          </w:pPr>
          <w:r>
            <w:rPr>
              <w:rFonts w:ascii="Times New Roman" w:hAnsi="Times New Roman" w:cs="Times New Roman"/>
              <w:sz w:val="24"/>
              <w:szCs w:val="24"/>
            </w:rPr>
            <w:t>Zoznam príloh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AB65299FF275486A9A83A94AFC43D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25C1E-1A3F-4E11-BC5D-E87DA618A6ED}"/>
      </w:docPartPr>
      <w:docPartBody>
        <w:p w:rsidR="002464C0" w:rsidRDefault="002464C0" w:rsidP="002464C0">
          <w:pPr>
            <w:pStyle w:val="AB65299FF275486A9A83A94AFC43DCA5"/>
          </w:pPr>
          <w:r>
            <w:rPr>
              <w:rFonts w:ascii="Times New Roman" w:hAnsi="Times New Roman" w:cs="Times New Roman"/>
              <w:sz w:val="24"/>
              <w:szCs w:val="24"/>
            </w:rPr>
            <w:t>Zoznam príloh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DC6B2C7F3AB54CC884D317A80A0BD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93241-1009-47E6-9B3D-429A68648B74}"/>
      </w:docPartPr>
      <w:docPartBody>
        <w:p w:rsidR="002464C0" w:rsidRDefault="002464C0" w:rsidP="002464C0">
          <w:pPr>
            <w:pStyle w:val="DC6B2C7F3AB54CC884D317A80A0BDAE1"/>
          </w:pPr>
          <w:r>
            <w:rPr>
              <w:rFonts w:ascii="Times New Roman" w:hAnsi="Times New Roman" w:cs="Times New Roman"/>
              <w:sz w:val="24"/>
              <w:szCs w:val="24"/>
            </w:rPr>
            <w:t>Zoznam príloh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9B505EC73AC5444794D54A728BAC8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5834A-3F8F-4386-A59F-BB455AD0014E}"/>
      </w:docPartPr>
      <w:docPartBody>
        <w:p w:rsidR="00D834B6" w:rsidRDefault="00BE1C75" w:rsidP="00BE1C75">
          <w:pPr>
            <w:pStyle w:val="9B505EC73AC5444794D54A728BAC8E596"/>
          </w:pPr>
          <w:r w:rsidRPr="001D1E3C">
            <w:rPr>
              <w:color w:val="808080" w:themeColor="background1" w:themeShade="80"/>
            </w:rPr>
            <w:t>Tu zadajte údaje ďalších podávateľov</w:t>
          </w:r>
        </w:p>
      </w:docPartBody>
    </w:docPart>
    <w:docPart>
      <w:docPartPr>
        <w:name w:val="9AA871AE768F44229C9EE48F630F71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2C286-6CD1-454E-B4B6-DCA5C3949EDB}"/>
      </w:docPartPr>
      <w:docPartBody>
        <w:p w:rsidR="00D834B6" w:rsidRDefault="00BE1C75" w:rsidP="00BE1C75">
          <w:pPr>
            <w:pStyle w:val="9AA871AE768F44229C9EE48F630F71365"/>
          </w:pPr>
          <w:r w:rsidRPr="0071274E">
            <w:rPr>
              <w:color w:val="808080" w:themeColor="background1" w:themeShade="80"/>
            </w:rPr>
            <w:t>Kliknite pre vloženie textu.</w:t>
          </w:r>
        </w:p>
      </w:docPartBody>
    </w:docPart>
    <w:docPart>
      <w:docPartPr>
        <w:name w:val="81405B46115C4CA089B7B7D478C99A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E7447A-4109-4546-B258-ED2958B0B090}"/>
      </w:docPartPr>
      <w:docPartBody>
        <w:p w:rsidR="00D834B6" w:rsidRDefault="00BE1C75" w:rsidP="00BE1C75">
          <w:pPr>
            <w:pStyle w:val="81405B46115C4CA089B7B7D478C99A9E5"/>
          </w:pPr>
          <w:r w:rsidRPr="003C1C60">
            <w:rPr>
              <w:color w:val="808080" w:themeColor="background1" w:themeShade="80"/>
            </w:rPr>
            <w:t>Tu zadajte údaje o ďalších porušovateľoch</w:t>
          </w:r>
        </w:p>
      </w:docPartBody>
    </w:docPart>
    <w:docPart>
      <w:docPartPr>
        <w:name w:val="94784654893A44A780C090AC8F40A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22AB7-1B94-47BB-9CA3-31C03B0E860E}"/>
      </w:docPartPr>
      <w:docPartBody>
        <w:p w:rsidR="00D834B6" w:rsidRDefault="00BE1C75" w:rsidP="00BE1C75">
          <w:pPr>
            <w:pStyle w:val="94784654893A44A780C090AC8F40A4C02"/>
          </w:pPr>
          <w:r>
            <w:rPr>
              <w:rStyle w:val="Zstupntext"/>
            </w:rPr>
            <w:t>Kliknite pre vloženie dátumu</w:t>
          </w:r>
          <w:r w:rsidRPr="000B0CE6">
            <w:rPr>
              <w:rStyle w:val="Zstupntext"/>
            </w:rPr>
            <w:t>.</w:t>
          </w:r>
        </w:p>
      </w:docPartBody>
    </w:docPart>
    <w:docPart>
      <w:docPartPr>
        <w:name w:val="0A260BD225104132901647D1FD897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C16BF-B1C8-4C04-8004-ACDA199FC767}"/>
      </w:docPartPr>
      <w:docPartBody>
        <w:p w:rsidR="00D834B6" w:rsidRDefault="00BE1C75" w:rsidP="00BE1C75">
          <w:pPr>
            <w:pStyle w:val="0A260BD225104132901647D1FD897932"/>
          </w:pPr>
          <w:r w:rsidRPr="00A73759">
            <w:rPr>
              <w:rStyle w:val="Zstupn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F648D"/>
    <w:rsid w:val="00063CA9"/>
    <w:rsid w:val="00081363"/>
    <w:rsid w:val="000F648D"/>
    <w:rsid w:val="002464C0"/>
    <w:rsid w:val="004F6EBA"/>
    <w:rsid w:val="005419FC"/>
    <w:rsid w:val="006D47B7"/>
    <w:rsid w:val="00966E61"/>
    <w:rsid w:val="00970845"/>
    <w:rsid w:val="00A10732"/>
    <w:rsid w:val="00B03D69"/>
    <w:rsid w:val="00BD6D9F"/>
    <w:rsid w:val="00BE1C75"/>
    <w:rsid w:val="00D834B6"/>
    <w:rsid w:val="00F93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y">
    <w:name w:val="Normal"/>
    <w:qFormat/>
    <w:rsid w:val="00BD6D9F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BE1C75"/>
    <w:rPr>
      <w:color w:val="808080"/>
    </w:rPr>
  </w:style>
  <w:style w:type="paragraph" w:customStyle="1" w:styleId="A50FEB384EB8428AAFA126718B72E165">
    <w:name w:val="A50FEB384EB8428AAFA126718B72E165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C96065EF93AA4A70A46B8300746D0CA6">
    <w:name w:val="C96065EF93AA4A70A46B8300746D0CA6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8DC278D2D05543249118460B887E79E6">
    <w:name w:val="8DC278D2D05543249118460B887E79E6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657FBAEA34D64E25BDE10A6EEF3DD9DA">
    <w:name w:val="657FBAEA34D64E25BDE10A6EEF3DD9DA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27DA6686136F4768B497FE53DF36D573">
    <w:name w:val="27DA6686136F4768B497FE53DF36D573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7D96D2C8AD974E2790BF71E756A67A15">
    <w:name w:val="7D96D2C8AD974E2790BF71E756A67A15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20F553FBE4BE4C6291A6BF20BBEEE17C">
    <w:name w:val="20F553FBE4BE4C6291A6BF20BBEEE17C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E8CE339EE426428F83AA7CFFB1997EA2">
    <w:name w:val="E8CE339EE426428F83AA7CFFB1997EA2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247731F81E9142138D8CA7EA6AF7246D">
    <w:name w:val="247731F81E9142138D8CA7EA6AF7246D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34626DD20B244337B302DFFA1E8801DF">
    <w:name w:val="34626DD20B244337B302DFFA1E8801DF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DA357C233DA84AD78B00F78F60554674">
    <w:name w:val="DA357C233DA84AD78B00F78F60554674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C056DD1E3AC445E69A5EF2D3CA16E98F">
    <w:name w:val="C056DD1E3AC445E69A5EF2D3CA16E98F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0FE0C04274604186921551D3FE1DD8CC">
    <w:name w:val="0FE0C04274604186921551D3FE1DD8CC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652105108FFB4933869925E082138F68">
    <w:name w:val="652105108FFB4933869925E082138F68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B011E89E806A4D068E69B71142A0E587">
    <w:name w:val="B011E89E806A4D068E69B71142A0E587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863E17716F0447189D614C4E41F17615">
    <w:name w:val="863E17716F0447189D614C4E41F17615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9F07C623B1034474AE318B47F9F86E0A">
    <w:name w:val="9F07C623B1034474AE318B47F9F86E0A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2E309B44B11A4496B1A9B1A8A9ECE7AB">
    <w:name w:val="2E309B44B11A4496B1A9B1A8A9ECE7AB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EEA71961D7364A96875AA0AE2778B09D">
    <w:name w:val="EEA71961D7364A96875AA0AE2778B09D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867B2EFFA9FB439182CD83CE5551688E">
    <w:name w:val="867B2EFFA9FB439182CD83CE5551688E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71017EED6E6B40A298ADCD0D12DF20D5">
    <w:name w:val="71017EED6E6B40A298ADCD0D12DF20D5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7E9C3D727915496F96B7BA5592736639">
    <w:name w:val="7E9C3D727915496F96B7BA5592736639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EFF8ABDF2B794DE2B6375E1B6415F0A8">
    <w:name w:val="EFF8ABDF2B794DE2B6375E1B6415F0A8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6D7D1454811D46E3AD6B91CE49673D7A">
    <w:name w:val="6D7D1454811D46E3AD6B91CE49673D7A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3A8BC2B8796E4B96BD347B819EAC5916">
    <w:name w:val="3A8BC2B8796E4B96BD347B819EAC5916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8A7ACDBF58944F4BA2255C8888EAC273">
    <w:name w:val="8A7ACDBF58944F4BA2255C8888EAC273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628A1271A902454694F4B25ECA3468EE">
    <w:name w:val="628A1271A902454694F4B25ECA3468EE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F55E0FCF450B467BB2F1A9E4656287FD">
    <w:name w:val="F55E0FCF450B467BB2F1A9E4656287FD"/>
    <w:rsid w:val="000F648D"/>
    <w:pPr>
      <w:spacing w:after="160" w:line="259" w:lineRule="auto"/>
    </w:pPr>
    <w:rPr>
      <w:rFonts w:eastAsiaTheme="minorHAnsi"/>
      <w:lang w:eastAsia="en-US"/>
    </w:rPr>
  </w:style>
  <w:style w:type="paragraph" w:customStyle="1" w:styleId="A50FEB384EB8428AAFA126718B72E1651">
    <w:name w:val="A50FEB384EB8428AAFA126718B72E165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C96065EF93AA4A70A46B8300746D0CA61">
    <w:name w:val="C96065EF93AA4A70A46B8300746D0CA6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8DC278D2D05543249118460B887E79E61">
    <w:name w:val="8DC278D2D05543249118460B887E79E6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657FBAEA34D64E25BDE10A6EEF3DD9DA1">
    <w:name w:val="657FBAEA34D64E25BDE10A6EEF3DD9DA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27DA6686136F4768B497FE53DF36D5731">
    <w:name w:val="27DA6686136F4768B497FE53DF36D573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7D96D2C8AD974E2790BF71E756A67A151">
    <w:name w:val="7D96D2C8AD974E2790BF71E756A67A15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20F553FBE4BE4C6291A6BF20BBEEE17C1">
    <w:name w:val="20F553FBE4BE4C6291A6BF20BBEEE17C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F23CE3FB586F4B22AAF73391C6F0826D">
    <w:name w:val="F23CE3FB586F4B22AAF73391C6F0826D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E8CE339EE426428F83AA7CFFB1997EA21">
    <w:name w:val="E8CE339EE426428F83AA7CFFB1997EA2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247731F81E9142138D8CA7EA6AF7246D1">
    <w:name w:val="247731F81E9142138D8CA7EA6AF7246D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34626DD20B244337B302DFFA1E8801DF1">
    <w:name w:val="34626DD20B244337B302DFFA1E8801DF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DA357C233DA84AD78B00F78F605546741">
    <w:name w:val="DA357C233DA84AD78B00F78F60554674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C056DD1E3AC445E69A5EF2D3CA16E98F1">
    <w:name w:val="C056DD1E3AC445E69A5EF2D3CA16E98F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0FE0C04274604186921551D3FE1DD8CC1">
    <w:name w:val="0FE0C04274604186921551D3FE1DD8CC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652105108FFB4933869925E082138F681">
    <w:name w:val="652105108FFB4933869925E082138F68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B011E89E806A4D068E69B71142A0E5871">
    <w:name w:val="B011E89E806A4D068E69B71142A0E587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863E17716F0447189D614C4E41F176151">
    <w:name w:val="863E17716F0447189D614C4E41F17615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9F07C623B1034474AE318B47F9F86E0A1">
    <w:name w:val="9F07C623B1034474AE318B47F9F86E0A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2E309B44B11A4496B1A9B1A8A9ECE7AB1">
    <w:name w:val="2E309B44B11A4496B1A9B1A8A9ECE7AB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EEA71961D7364A96875AA0AE2778B09D1">
    <w:name w:val="EEA71961D7364A96875AA0AE2778B09D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867B2EFFA9FB439182CD83CE5551688E1">
    <w:name w:val="867B2EFFA9FB439182CD83CE5551688E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71017EED6E6B40A298ADCD0D12DF20D51">
    <w:name w:val="71017EED6E6B40A298ADCD0D12DF20D5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7E9C3D727915496F96B7BA55927366391">
    <w:name w:val="7E9C3D727915496F96B7BA5592736639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EFF8ABDF2B794DE2B6375E1B6415F0A81">
    <w:name w:val="EFF8ABDF2B794DE2B6375E1B6415F0A8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6D7D1454811D46E3AD6B91CE49673D7A1">
    <w:name w:val="6D7D1454811D46E3AD6B91CE49673D7A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3A8BC2B8796E4B96BD347B819EAC59161">
    <w:name w:val="3A8BC2B8796E4B96BD347B819EAC5916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8A7ACDBF58944F4BA2255C8888EAC2731">
    <w:name w:val="8A7ACDBF58944F4BA2255C8888EAC273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628A1271A902454694F4B25ECA3468EE1">
    <w:name w:val="628A1271A902454694F4B25ECA3468EE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F55E0FCF450B467BB2F1A9E4656287FD1">
    <w:name w:val="F55E0FCF450B467BB2F1A9E4656287FD1"/>
    <w:rsid w:val="00BD6D9F"/>
    <w:pPr>
      <w:spacing w:after="160" w:line="259" w:lineRule="auto"/>
    </w:pPr>
    <w:rPr>
      <w:rFonts w:eastAsiaTheme="minorHAnsi"/>
      <w:lang w:eastAsia="en-US"/>
    </w:rPr>
  </w:style>
  <w:style w:type="paragraph" w:customStyle="1" w:styleId="DDB94AF372E94ACE9C42A21438C16D12">
    <w:name w:val="DDB94AF372E94ACE9C42A21438C16D12"/>
    <w:rsid w:val="00BD6D9F"/>
  </w:style>
  <w:style w:type="paragraph" w:customStyle="1" w:styleId="A50FEB384EB8428AAFA126718B72E1652">
    <w:name w:val="A50FEB384EB8428AAFA126718B72E165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C96065EF93AA4A70A46B8300746D0CA62">
    <w:name w:val="C96065EF93AA4A70A46B8300746D0CA6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8DC278D2D05543249118460B887E79E62">
    <w:name w:val="8DC278D2D05543249118460B887E79E6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657FBAEA34D64E25BDE10A6EEF3DD9DA2">
    <w:name w:val="657FBAEA34D64E25BDE10A6EEF3DD9DA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27DA6686136F4768B497FE53DF36D5732">
    <w:name w:val="27DA6686136F4768B497FE53DF36D573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7D96D2C8AD974E2790BF71E756A67A152">
    <w:name w:val="7D96D2C8AD974E2790BF71E756A67A15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20F553FBE4BE4C6291A6BF20BBEEE17C2">
    <w:name w:val="20F553FBE4BE4C6291A6BF20BBEEE17C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DDB94AF372E94ACE9C42A21438C16D121">
    <w:name w:val="DDB94AF372E94ACE9C42A21438C16D121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E8CE339EE426428F83AA7CFFB1997EA22">
    <w:name w:val="E8CE339EE426428F83AA7CFFB1997EA2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247731F81E9142138D8CA7EA6AF7246D2">
    <w:name w:val="247731F81E9142138D8CA7EA6AF7246D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34626DD20B244337B302DFFA1E8801DF2">
    <w:name w:val="34626DD20B244337B302DFFA1E8801DF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DA357C233DA84AD78B00F78F605546742">
    <w:name w:val="DA357C233DA84AD78B00F78F60554674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C056DD1E3AC445E69A5EF2D3CA16E98F2">
    <w:name w:val="C056DD1E3AC445E69A5EF2D3CA16E98F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0FE0C04274604186921551D3FE1DD8CC2">
    <w:name w:val="0FE0C04274604186921551D3FE1DD8CC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652105108FFB4933869925E082138F682">
    <w:name w:val="652105108FFB4933869925E082138F68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B011E89E806A4D068E69B71142A0E5872">
    <w:name w:val="B011E89E806A4D068E69B71142A0E587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863E17716F0447189D614C4E41F176152">
    <w:name w:val="863E17716F0447189D614C4E41F17615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9F07C623B1034474AE318B47F9F86E0A2">
    <w:name w:val="9F07C623B1034474AE318B47F9F86E0A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2E309B44B11A4496B1A9B1A8A9ECE7AB2">
    <w:name w:val="2E309B44B11A4496B1A9B1A8A9ECE7AB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EEA71961D7364A96875AA0AE2778B09D2">
    <w:name w:val="EEA71961D7364A96875AA0AE2778B09D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867B2EFFA9FB439182CD83CE5551688E2">
    <w:name w:val="867B2EFFA9FB439182CD83CE5551688E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71017EED6E6B40A298ADCD0D12DF20D52">
    <w:name w:val="71017EED6E6B40A298ADCD0D12DF20D5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7E9C3D727915496F96B7BA55927366392">
    <w:name w:val="7E9C3D727915496F96B7BA5592736639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EFF8ABDF2B794DE2B6375E1B6415F0A82">
    <w:name w:val="EFF8ABDF2B794DE2B6375E1B6415F0A8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6D7D1454811D46E3AD6B91CE49673D7A2">
    <w:name w:val="6D7D1454811D46E3AD6B91CE49673D7A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3A8BC2B8796E4B96BD347B819EAC59162">
    <w:name w:val="3A8BC2B8796E4B96BD347B819EAC5916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8A7ACDBF58944F4BA2255C8888EAC2732">
    <w:name w:val="8A7ACDBF58944F4BA2255C8888EAC273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628A1271A902454694F4B25ECA3468EE2">
    <w:name w:val="628A1271A902454694F4B25ECA3468EE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F55E0FCF450B467BB2F1A9E4656287FD2">
    <w:name w:val="F55E0FCF450B467BB2F1A9E4656287FD2"/>
    <w:rsid w:val="005419FC"/>
    <w:pPr>
      <w:spacing w:after="160" w:line="259" w:lineRule="auto"/>
    </w:pPr>
    <w:rPr>
      <w:rFonts w:eastAsiaTheme="minorHAnsi"/>
      <w:lang w:eastAsia="en-US"/>
    </w:rPr>
  </w:style>
  <w:style w:type="paragraph" w:customStyle="1" w:styleId="E880E6BFCE284EC381F2FF5B5EC5BCFB">
    <w:name w:val="E880E6BFCE284EC381F2FF5B5EC5BCFB"/>
    <w:rsid w:val="00A10732"/>
  </w:style>
  <w:style w:type="paragraph" w:customStyle="1" w:styleId="8EEE2906556F4A2A93A22D9752ED6149">
    <w:name w:val="8EEE2906556F4A2A93A22D9752ED6149"/>
    <w:rsid w:val="00A10732"/>
  </w:style>
  <w:style w:type="paragraph" w:customStyle="1" w:styleId="A50FEB384EB8428AAFA126718B72E1653">
    <w:name w:val="A50FEB384EB8428AAFA126718B72E165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C96065EF93AA4A70A46B8300746D0CA63">
    <w:name w:val="C96065EF93AA4A70A46B8300746D0CA6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8DC278D2D05543249118460B887E79E63">
    <w:name w:val="8DC278D2D05543249118460B887E79E6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657FBAEA34D64E25BDE10A6EEF3DD9DA3">
    <w:name w:val="657FBAEA34D64E25BDE10A6EEF3DD9DA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27DA6686136F4768B497FE53DF36D5733">
    <w:name w:val="27DA6686136F4768B497FE53DF36D573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7D96D2C8AD974E2790BF71E756A67A153">
    <w:name w:val="7D96D2C8AD974E2790BF71E756A67A15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A595408F72684E07A4FC1583179ED83E">
    <w:name w:val="A595408F72684E07A4FC1583179ED83E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36FDFAE9EC4C4425A07C584250DC2FFB">
    <w:name w:val="36FDFAE9EC4C4425A07C584250DC2FFB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E8CE339EE426428F83AA7CFFB1997EA23">
    <w:name w:val="E8CE339EE426428F83AA7CFFB1997EA2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247731F81E9142138D8CA7EA6AF7246D3">
    <w:name w:val="247731F81E9142138D8CA7EA6AF7246D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34626DD20B244337B302DFFA1E8801DF3">
    <w:name w:val="34626DD20B244337B302DFFA1E8801DF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DA357C233DA84AD78B00F78F605546743">
    <w:name w:val="DA357C233DA84AD78B00F78F60554674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C056DD1E3AC445E69A5EF2D3CA16E98F3">
    <w:name w:val="C056DD1E3AC445E69A5EF2D3CA16E98F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0FE0C04274604186921551D3FE1DD8CC3">
    <w:name w:val="0FE0C04274604186921551D3FE1DD8CC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652105108FFB4933869925E082138F683">
    <w:name w:val="652105108FFB4933869925E082138F68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B011E89E806A4D068E69B71142A0E5873">
    <w:name w:val="B011E89E806A4D068E69B71142A0E587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863E17716F0447189D614C4E41F176153">
    <w:name w:val="863E17716F0447189D614C4E41F17615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9F07C623B1034474AE318B47F9F86E0A3">
    <w:name w:val="9F07C623B1034474AE318B47F9F86E0A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2E309B44B11A4496B1A9B1A8A9ECE7AB3">
    <w:name w:val="2E309B44B11A4496B1A9B1A8A9ECE7AB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EEA71961D7364A96875AA0AE2778B09D3">
    <w:name w:val="EEA71961D7364A96875AA0AE2778B09D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867B2EFFA9FB439182CD83CE5551688E3">
    <w:name w:val="867B2EFFA9FB439182CD83CE5551688E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71017EED6E6B40A298ADCD0D12DF20D53">
    <w:name w:val="71017EED6E6B40A298ADCD0D12DF20D5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7E9C3D727915496F96B7BA55927366393">
    <w:name w:val="7E9C3D727915496F96B7BA5592736639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EFF8ABDF2B794DE2B6375E1B6415F0A83">
    <w:name w:val="EFF8ABDF2B794DE2B6375E1B6415F0A8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6D7D1454811D46E3AD6B91CE49673D7A3">
    <w:name w:val="6D7D1454811D46E3AD6B91CE49673D7A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3A8BC2B8796E4B96BD347B819EAC59163">
    <w:name w:val="3A8BC2B8796E4B96BD347B819EAC5916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8A7ACDBF58944F4BA2255C8888EAC2733">
    <w:name w:val="8A7ACDBF58944F4BA2255C8888EAC273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628A1271A902454694F4B25ECA3468EE3">
    <w:name w:val="628A1271A902454694F4B25ECA3468EE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F55E0FCF450B467BB2F1A9E4656287FD3">
    <w:name w:val="F55E0FCF450B467BB2F1A9E4656287FD3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492E694E92044A318785719D3B195262">
    <w:name w:val="492E694E92044A318785719D3B195262"/>
    <w:rsid w:val="002464C0"/>
  </w:style>
  <w:style w:type="paragraph" w:customStyle="1" w:styleId="AB65299FF275486A9A83A94AFC43DCA5">
    <w:name w:val="AB65299FF275486A9A83A94AFC43DCA5"/>
    <w:rsid w:val="002464C0"/>
  </w:style>
  <w:style w:type="paragraph" w:customStyle="1" w:styleId="DC6B2C7F3AB54CC884D317A80A0BDAE1">
    <w:name w:val="DC6B2C7F3AB54CC884D317A80A0BDAE1"/>
    <w:rsid w:val="002464C0"/>
  </w:style>
  <w:style w:type="paragraph" w:customStyle="1" w:styleId="E0EBD83D0BDD45FD80CE666893DE9D13">
    <w:name w:val="E0EBD83D0BDD45FD80CE666893DE9D13"/>
    <w:rsid w:val="002464C0"/>
  </w:style>
  <w:style w:type="paragraph" w:customStyle="1" w:styleId="8E83704FDF954167A21B09717BFA5379">
    <w:name w:val="8E83704FDF954167A21B09717BFA5379"/>
    <w:rsid w:val="002464C0"/>
  </w:style>
  <w:style w:type="paragraph" w:customStyle="1" w:styleId="A50FEB384EB8428AAFA126718B72E1654">
    <w:name w:val="A50FEB384EB8428AAFA126718B72E165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C96065EF93AA4A70A46B8300746D0CA64">
    <w:name w:val="C96065EF93AA4A70A46B8300746D0CA6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8DC278D2D05543249118460B887E79E64">
    <w:name w:val="8DC278D2D05543249118460B887E79E6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657FBAEA34D64E25BDE10A6EEF3DD9DA4">
    <w:name w:val="657FBAEA34D64E25BDE10A6EEF3DD9DA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27DA6686136F4768B497FE53DF36D5734">
    <w:name w:val="27DA6686136F4768B497FE53DF36D573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7D96D2C8AD974E2790BF71E756A67A154">
    <w:name w:val="7D96D2C8AD974E2790BF71E756A67A15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A595408F72684E07A4FC1583179ED83E1">
    <w:name w:val="A595408F72684E07A4FC1583179ED83E1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E8CE339EE426428F83AA7CFFB1997EA24">
    <w:name w:val="E8CE339EE426428F83AA7CFFB1997EA2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247731F81E9142138D8CA7EA6AF7246D4">
    <w:name w:val="247731F81E9142138D8CA7EA6AF7246D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34626DD20B244337B302DFFA1E8801DF4">
    <w:name w:val="34626DD20B244337B302DFFA1E8801DF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DA357C233DA84AD78B00F78F605546744">
    <w:name w:val="DA357C233DA84AD78B00F78F60554674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C056DD1E3AC445E69A5EF2D3CA16E98F4">
    <w:name w:val="C056DD1E3AC445E69A5EF2D3CA16E98F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9F07C623B1034474AE318B47F9F86E0A4">
    <w:name w:val="9F07C623B1034474AE318B47F9F86E0A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2E309B44B11A4496B1A9B1A8A9ECE7AB4">
    <w:name w:val="2E309B44B11A4496B1A9B1A8A9ECE7AB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EEA71961D7364A96875AA0AE2778B09D4">
    <w:name w:val="EEA71961D7364A96875AA0AE2778B09D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867B2EFFA9FB439182CD83CE5551688E4">
    <w:name w:val="867B2EFFA9FB439182CD83CE5551688E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71017EED6E6B40A298ADCD0D12DF20D54">
    <w:name w:val="71017EED6E6B40A298ADCD0D12DF20D5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7E9C3D727915496F96B7BA55927366394">
    <w:name w:val="7E9C3D727915496F96B7BA5592736639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EFF8ABDF2B794DE2B6375E1B6415F0A84">
    <w:name w:val="EFF8ABDF2B794DE2B6375E1B6415F0A8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6D7D1454811D46E3AD6B91CE49673D7A4">
    <w:name w:val="6D7D1454811D46E3AD6B91CE49673D7A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3A8BC2B8796E4B96BD347B819EAC59164">
    <w:name w:val="3A8BC2B8796E4B96BD347B819EAC5916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8A7ACDBF58944F4BA2255C8888EAC2734">
    <w:name w:val="8A7ACDBF58944F4BA2255C8888EAC273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628A1271A902454694F4B25ECA3468EE4">
    <w:name w:val="628A1271A902454694F4B25ECA3468EE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F55E0FCF450B467BB2F1A9E4656287FD4">
    <w:name w:val="F55E0FCF450B467BB2F1A9E4656287FD4"/>
    <w:rsid w:val="002464C0"/>
    <w:pPr>
      <w:spacing w:after="160" w:line="259" w:lineRule="auto"/>
    </w:pPr>
    <w:rPr>
      <w:rFonts w:eastAsiaTheme="minorHAnsi"/>
      <w:lang w:eastAsia="en-US"/>
    </w:rPr>
  </w:style>
  <w:style w:type="paragraph" w:customStyle="1" w:styleId="A50FEB384EB8428AAFA126718B72E1655">
    <w:name w:val="A50FEB384EB8428AAFA126718B72E165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C96065EF93AA4A70A46B8300746D0CA65">
    <w:name w:val="C96065EF93AA4A70A46B8300746D0CA6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8DC278D2D05543249118460B887E79E65">
    <w:name w:val="8DC278D2D05543249118460B887E79E6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657FBAEA34D64E25BDE10A6EEF3DD9DA5">
    <w:name w:val="657FBAEA34D64E25BDE10A6EEF3DD9DA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27DA6686136F4768B497FE53DF36D5735">
    <w:name w:val="27DA6686136F4768B497FE53DF36D573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7D96D2C8AD974E2790BF71E756A67A155">
    <w:name w:val="7D96D2C8AD974E2790BF71E756A67A15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A595408F72684E07A4FC1583179ED83E2">
    <w:name w:val="A595408F72684E07A4FC1583179ED83E2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36FDFAE9EC4C4425A07C584250DC2FFB1">
    <w:name w:val="36FDFAE9EC4C4425A07C584250DC2FFB1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E8CE339EE426428F83AA7CFFB1997EA25">
    <w:name w:val="E8CE339EE426428F83AA7CFFB1997EA2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247731F81E9142138D8CA7EA6AF7246D5">
    <w:name w:val="247731F81E9142138D8CA7EA6AF7246D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34626DD20B244337B302DFFA1E8801DF5">
    <w:name w:val="34626DD20B244337B302DFFA1E8801DF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DA357C233DA84AD78B00F78F605546745">
    <w:name w:val="DA357C233DA84AD78B00F78F60554674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C056DD1E3AC445E69A5EF2D3CA16E98F5">
    <w:name w:val="C056DD1E3AC445E69A5EF2D3CA16E98F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9F07C623B1034474AE318B47F9F86E0A5">
    <w:name w:val="9F07C623B1034474AE318B47F9F86E0A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2E309B44B11A4496B1A9B1A8A9ECE7AB5">
    <w:name w:val="2E309B44B11A4496B1A9B1A8A9ECE7AB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EEA71961D7364A96875AA0AE2778B09D5">
    <w:name w:val="EEA71961D7364A96875AA0AE2778B09D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867B2EFFA9FB439182CD83CE5551688E5">
    <w:name w:val="867B2EFFA9FB439182CD83CE5551688E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71017EED6E6B40A298ADCD0D12DF20D55">
    <w:name w:val="71017EED6E6B40A298ADCD0D12DF20D5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7E9C3D727915496F96B7BA55927366395">
    <w:name w:val="7E9C3D727915496F96B7BA5592736639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EFF8ABDF2B794DE2B6375E1B6415F0A85">
    <w:name w:val="EFF8ABDF2B794DE2B6375E1B6415F0A8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6D7D1454811D46E3AD6B91CE49673D7A5">
    <w:name w:val="6D7D1454811D46E3AD6B91CE49673D7A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3A8BC2B8796E4B96BD347B819EAC59165">
    <w:name w:val="3A8BC2B8796E4B96BD347B819EAC5916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8A7ACDBF58944F4BA2255C8888EAC2735">
    <w:name w:val="8A7ACDBF58944F4BA2255C8888EAC273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628A1271A902454694F4B25ECA3468EE5">
    <w:name w:val="628A1271A902454694F4B25ECA3468EE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F55E0FCF450B467BB2F1A9E4656287FD5">
    <w:name w:val="F55E0FCF450B467BB2F1A9E4656287FD5"/>
    <w:rsid w:val="00081363"/>
    <w:pPr>
      <w:spacing w:after="160" w:line="259" w:lineRule="auto"/>
    </w:pPr>
    <w:rPr>
      <w:rFonts w:eastAsiaTheme="minorHAnsi"/>
      <w:lang w:eastAsia="en-US"/>
    </w:rPr>
  </w:style>
  <w:style w:type="paragraph" w:customStyle="1" w:styleId="A50FEB384EB8428AAFA126718B72E1656">
    <w:name w:val="A50FEB384EB8428AAFA126718B72E165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C96065EF93AA4A70A46B8300746D0CA66">
    <w:name w:val="C96065EF93AA4A70A46B8300746D0CA6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DC278D2D05543249118460B887E79E66">
    <w:name w:val="8DC278D2D05543249118460B887E79E6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57FBAEA34D64E25BDE10A6EEF3DD9DA6">
    <w:name w:val="657FBAEA34D64E25BDE10A6EEF3DD9DA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7DA6686136F4768B497FE53DF36D5736">
    <w:name w:val="27DA6686136F4768B497FE53DF36D573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D96D2C8AD974E2790BF71E756A67A156">
    <w:name w:val="7D96D2C8AD974E2790BF71E756A67A15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A595408F72684E07A4FC1583179ED83E3">
    <w:name w:val="A595408F72684E07A4FC1583179ED83E3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6FDFAE9EC4C4425A07C584250DC2FFB2">
    <w:name w:val="36FDFAE9EC4C4425A07C584250DC2FFB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B505EC73AC5444794D54A728BAC8E59">
    <w:name w:val="9B505EC73AC5444794D54A728BAC8E5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8CE339EE426428F83AA7CFFB1997EA26">
    <w:name w:val="E8CE339EE426428F83AA7CFFB1997EA2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47731F81E9142138D8CA7EA6AF7246D6">
    <w:name w:val="247731F81E9142138D8CA7EA6AF7246D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4626DD20B244337B302DFFA1E8801DF6">
    <w:name w:val="34626DD20B244337B302DFFA1E8801DF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DA357C233DA84AD78B00F78F605546746">
    <w:name w:val="DA357C233DA84AD78B00F78F60554674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C056DD1E3AC445E69A5EF2D3CA16E98F6">
    <w:name w:val="C056DD1E3AC445E69A5EF2D3CA16E98F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F07C623B1034474AE318B47F9F86E0A6">
    <w:name w:val="9F07C623B1034474AE318B47F9F86E0A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E309B44B11A4496B1A9B1A8A9ECE7AB6">
    <w:name w:val="2E309B44B11A4496B1A9B1A8A9ECE7AB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EA71961D7364A96875AA0AE2778B09D6">
    <w:name w:val="EEA71961D7364A96875AA0AE2778B09D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67B2EFFA9FB439182CD83CE5551688E6">
    <w:name w:val="867B2EFFA9FB439182CD83CE5551688E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1017EED6E6B40A298ADCD0D12DF20D56">
    <w:name w:val="71017EED6E6B40A298ADCD0D12DF20D5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E9C3D727915496F96B7BA55927366396">
    <w:name w:val="7E9C3D727915496F96B7BA5592736639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FF8ABDF2B794DE2B6375E1B6415F0A86">
    <w:name w:val="EFF8ABDF2B794DE2B6375E1B6415F0A8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AA871AE768F44229C9EE48F630F7136">
    <w:name w:val="9AA871AE768F44229C9EE48F630F713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D7D1454811D46E3AD6B91CE49673D7A6">
    <w:name w:val="6D7D1454811D46E3AD6B91CE49673D7A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A8BC2B8796E4B96BD347B819EAC59166">
    <w:name w:val="3A8BC2B8796E4B96BD347B819EAC5916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A7ACDBF58944F4BA2255C8888EAC2736">
    <w:name w:val="8A7ACDBF58944F4BA2255C8888EAC273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28A1271A902454694F4B25ECA3468EE6">
    <w:name w:val="628A1271A902454694F4B25ECA3468EE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F55E0FCF450B467BB2F1A9E4656287FD6">
    <w:name w:val="F55E0FCF450B467BB2F1A9E4656287FD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A50FEB384EB8428AAFA126718B72E1657">
    <w:name w:val="A50FEB384EB8428AAFA126718B72E165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C96065EF93AA4A70A46B8300746D0CA67">
    <w:name w:val="C96065EF93AA4A70A46B8300746D0CA6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DC278D2D05543249118460B887E79E67">
    <w:name w:val="8DC278D2D05543249118460B887E79E6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57FBAEA34D64E25BDE10A6EEF3DD9DA7">
    <w:name w:val="657FBAEA34D64E25BDE10A6EEF3DD9DA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7DA6686136F4768B497FE53DF36D5737">
    <w:name w:val="27DA6686136F4768B497FE53DF36D573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D96D2C8AD974E2790BF71E756A67A157">
    <w:name w:val="7D96D2C8AD974E2790BF71E756A67A15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A595408F72684E07A4FC1583179ED83E4">
    <w:name w:val="A595408F72684E07A4FC1583179ED83E4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6FDFAE9EC4C4425A07C584250DC2FFB3">
    <w:name w:val="36FDFAE9EC4C4425A07C584250DC2FFB3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B505EC73AC5444794D54A728BAC8E591">
    <w:name w:val="9B505EC73AC5444794D54A728BAC8E59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8CE339EE426428F83AA7CFFB1997EA27">
    <w:name w:val="E8CE339EE426428F83AA7CFFB1997EA2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47731F81E9142138D8CA7EA6AF7246D7">
    <w:name w:val="247731F81E9142138D8CA7EA6AF7246D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4626DD20B244337B302DFFA1E8801DF7">
    <w:name w:val="34626DD20B244337B302DFFA1E8801DF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DA357C233DA84AD78B00F78F605546747">
    <w:name w:val="DA357C233DA84AD78B00F78F60554674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1405B46115C4CA089B7B7D478C99A9E">
    <w:name w:val="81405B46115C4CA089B7B7D478C99A9E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C056DD1E3AC445E69A5EF2D3CA16E98F7">
    <w:name w:val="C056DD1E3AC445E69A5EF2D3CA16E98F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F07C623B1034474AE318B47F9F86E0A7">
    <w:name w:val="9F07C623B1034474AE318B47F9F86E0A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E309B44B11A4496B1A9B1A8A9ECE7AB7">
    <w:name w:val="2E309B44B11A4496B1A9B1A8A9ECE7AB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EA71961D7364A96875AA0AE2778B09D7">
    <w:name w:val="EEA71961D7364A96875AA0AE2778B09D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67B2EFFA9FB439182CD83CE5551688E7">
    <w:name w:val="867B2EFFA9FB439182CD83CE5551688E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1017EED6E6B40A298ADCD0D12DF20D57">
    <w:name w:val="71017EED6E6B40A298ADCD0D12DF20D5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E9C3D727915496F96B7BA55927366397">
    <w:name w:val="7E9C3D727915496F96B7BA5592736639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FF8ABDF2B794DE2B6375E1B6415F0A87">
    <w:name w:val="EFF8ABDF2B794DE2B6375E1B6415F0A8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AA871AE768F44229C9EE48F630F71361">
    <w:name w:val="9AA871AE768F44229C9EE48F630F7136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D7D1454811D46E3AD6B91CE49673D7A7">
    <w:name w:val="6D7D1454811D46E3AD6B91CE49673D7A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A8BC2B8796E4B96BD347B819EAC59167">
    <w:name w:val="3A8BC2B8796E4B96BD347B819EAC5916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A7ACDBF58944F4BA2255C8888EAC2737">
    <w:name w:val="8A7ACDBF58944F4BA2255C8888EAC273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28A1271A902454694F4B25ECA3468EE7">
    <w:name w:val="628A1271A902454694F4B25ECA3468EE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F55E0FCF450B467BB2F1A9E4656287FD7">
    <w:name w:val="F55E0FCF450B467BB2F1A9E4656287FD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A50FEB384EB8428AAFA126718B72E1658">
    <w:name w:val="A50FEB384EB8428AAFA126718B72E165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C96065EF93AA4A70A46B8300746D0CA68">
    <w:name w:val="C96065EF93AA4A70A46B8300746D0CA6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DC278D2D05543249118460B887E79E68">
    <w:name w:val="8DC278D2D05543249118460B887E79E6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57FBAEA34D64E25BDE10A6EEF3DD9DA8">
    <w:name w:val="657FBAEA34D64E25BDE10A6EEF3DD9DA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7DA6686136F4768B497FE53DF36D5738">
    <w:name w:val="27DA6686136F4768B497FE53DF36D573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D96D2C8AD974E2790BF71E756A67A158">
    <w:name w:val="7D96D2C8AD974E2790BF71E756A67A15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A595408F72684E07A4FC1583179ED83E5">
    <w:name w:val="A595408F72684E07A4FC1583179ED83E5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6FDFAE9EC4C4425A07C584250DC2FFB4">
    <w:name w:val="36FDFAE9EC4C4425A07C584250DC2FFB4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B505EC73AC5444794D54A728BAC8E592">
    <w:name w:val="9B505EC73AC5444794D54A728BAC8E59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8CE339EE426428F83AA7CFFB1997EA28">
    <w:name w:val="E8CE339EE426428F83AA7CFFB1997EA2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47731F81E9142138D8CA7EA6AF7246D8">
    <w:name w:val="247731F81E9142138D8CA7EA6AF7246D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4626DD20B244337B302DFFA1E8801DF8">
    <w:name w:val="34626DD20B244337B302DFFA1E8801DF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DA357C233DA84AD78B00F78F605546748">
    <w:name w:val="DA357C233DA84AD78B00F78F60554674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1405B46115C4CA089B7B7D478C99A9E1">
    <w:name w:val="81405B46115C4CA089B7B7D478C99A9E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C056DD1E3AC445E69A5EF2D3CA16E98F8">
    <w:name w:val="C056DD1E3AC445E69A5EF2D3CA16E98F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F07C623B1034474AE318B47F9F86E0A8">
    <w:name w:val="9F07C623B1034474AE318B47F9F86E0A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E309B44B11A4496B1A9B1A8A9ECE7AB8">
    <w:name w:val="2E309B44B11A4496B1A9B1A8A9ECE7AB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EA71961D7364A96875AA0AE2778B09D8">
    <w:name w:val="EEA71961D7364A96875AA0AE2778B09D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67B2EFFA9FB439182CD83CE5551688E8">
    <w:name w:val="867B2EFFA9FB439182CD83CE5551688E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1017EED6E6B40A298ADCD0D12DF20D58">
    <w:name w:val="71017EED6E6B40A298ADCD0D12DF20D5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E9C3D727915496F96B7BA55927366398">
    <w:name w:val="7E9C3D727915496F96B7BA5592736639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FF8ABDF2B794DE2B6375E1B6415F0A88">
    <w:name w:val="EFF8ABDF2B794DE2B6375E1B6415F0A8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AA871AE768F44229C9EE48F630F71362">
    <w:name w:val="9AA871AE768F44229C9EE48F630F7136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D7D1454811D46E3AD6B91CE49673D7A8">
    <w:name w:val="6D7D1454811D46E3AD6B91CE49673D7A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A8BC2B8796E4B96BD347B819EAC59168">
    <w:name w:val="3A8BC2B8796E4B96BD347B819EAC5916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A7ACDBF58944F4BA2255C8888EAC2738">
    <w:name w:val="8A7ACDBF58944F4BA2255C8888EAC273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28A1271A902454694F4B25ECA3468EE8">
    <w:name w:val="628A1271A902454694F4B25ECA3468EE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F55E0FCF450B467BB2F1A9E4656287FD8">
    <w:name w:val="F55E0FCF450B467BB2F1A9E4656287FD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A50FEB384EB8428AAFA126718B72E1659">
    <w:name w:val="A50FEB384EB8428AAFA126718B72E165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C96065EF93AA4A70A46B8300746D0CA69">
    <w:name w:val="C96065EF93AA4A70A46B8300746D0CA6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DC278D2D05543249118460B887E79E69">
    <w:name w:val="8DC278D2D05543249118460B887E79E6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57FBAEA34D64E25BDE10A6EEF3DD9DA9">
    <w:name w:val="657FBAEA34D64E25BDE10A6EEF3DD9DA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7DA6686136F4768B497FE53DF36D5739">
    <w:name w:val="27DA6686136F4768B497FE53DF36D573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D96D2C8AD974E2790BF71E756A67A159">
    <w:name w:val="7D96D2C8AD974E2790BF71E756A67A15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A595408F72684E07A4FC1583179ED83E6">
    <w:name w:val="A595408F72684E07A4FC1583179ED83E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6FDFAE9EC4C4425A07C584250DC2FFB5">
    <w:name w:val="36FDFAE9EC4C4425A07C584250DC2FFB5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B505EC73AC5444794D54A728BAC8E593">
    <w:name w:val="9B505EC73AC5444794D54A728BAC8E593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8CE339EE426428F83AA7CFFB1997EA29">
    <w:name w:val="E8CE339EE426428F83AA7CFFB1997EA2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47731F81E9142138D8CA7EA6AF7246D9">
    <w:name w:val="247731F81E9142138D8CA7EA6AF7246D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4626DD20B244337B302DFFA1E8801DF9">
    <w:name w:val="34626DD20B244337B302DFFA1E8801DF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DA357C233DA84AD78B00F78F605546749">
    <w:name w:val="DA357C233DA84AD78B00F78F60554674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1405B46115C4CA089B7B7D478C99A9E2">
    <w:name w:val="81405B46115C4CA089B7B7D478C99A9E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C056DD1E3AC445E69A5EF2D3CA16E98F9">
    <w:name w:val="C056DD1E3AC445E69A5EF2D3CA16E98F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F07C623B1034474AE318B47F9F86E0A9">
    <w:name w:val="9F07C623B1034474AE318B47F9F86E0A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E309B44B11A4496B1A9B1A8A9ECE7AB9">
    <w:name w:val="2E309B44B11A4496B1A9B1A8A9ECE7AB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EA71961D7364A96875AA0AE2778B09D9">
    <w:name w:val="EEA71961D7364A96875AA0AE2778B09D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67B2EFFA9FB439182CD83CE5551688E9">
    <w:name w:val="867B2EFFA9FB439182CD83CE5551688E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1017EED6E6B40A298ADCD0D12DF20D59">
    <w:name w:val="71017EED6E6B40A298ADCD0D12DF20D5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E9C3D727915496F96B7BA55927366399">
    <w:name w:val="7E9C3D727915496F96B7BA5592736639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FF8ABDF2B794DE2B6375E1B6415F0A89">
    <w:name w:val="EFF8ABDF2B794DE2B6375E1B6415F0A8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AA871AE768F44229C9EE48F630F71363">
    <w:name w:val="9AA871AE768F44229C9EE48F630F71363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D7D1454811D46E3AD6B91CE49673D7A9">
    <w:name w:val="6D7D1454811D46E3AD6B91CE49673D7A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A8BC2B8796E4B96BD347B819EAC59169">
    <w:name w:val="3A8BC2B8796E4B96BD347B819EAC5916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A7ACDBF58944F4BA2255C8888EAC2739">
    <w:name w:val="8A7ACDBF58944F4BA2255C8888EAC273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28A1271A902454694F4B25ECA3468EE9">
    <w:name w:val="628A1271A902454694F4B25ECA3468EE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F55E0FCF450B467BB2F1A9E4656287FD9">
    <w:name w:val="F55E0FCF450B467BB2F1A9E4656287FD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AE5776A7A66C435FBEBC082CB791D42E">
    <w:name w:val="AE5776A7A66C435FBEBC082CB791D42E"/>
    <w:rsid w:val="00BE1C75"/>
  </w:style>
  <w:style w:type="paragraph" w:customStyle="1" w:styleId="A50FEB384EB8428AAFA126718B72E16510">
    <w:name w:val="A50FEB384EB8428AAFA126718B72E165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C96065EF93AA4A70A46B8300746D0CA610">
    <w:name w:val="C96065EF93AA4A70A46B8300746D0CA6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DC278D2D05543249118460B887E79E610">
    <w:name w:val="8DC278D2D05543249118460B887E79E6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57FBAEA34D64E25BDE10A6EEF3DD9DA10">
    <w:name w:val="657FBAEA34D64E25BDE10A6EEF3DD9DA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7DA6686136F4768B497FE53DF36D57310">
    <w:name w:val="27DA6686136F4768B497FE53DF36D573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D96D2C8AD974E2790BF71E756A67A1510">
    <w:name w:val="7D96D2C8AD974E2790BF71E756A67A15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A595408F72684E07A4FC1583179ED83E7">
    <w:name w:val="A595408F72684E07A4FC1583179ED83E7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6FDFAE9EC4C4425A07C584250DC2FFB6">
    <w:name w:val="36FDFAE9EC4C4425A07C584250DC2FFB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B505EC73AC5444794D54A728BAC8E594">
    <w:name w:val="9B505EC73AC5444794D54A728BAC8E594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8CE339EE426428F83AA7CFFB1997EA210">
    <w:name w:val="E8CE339EE426428F83AA7CFFB1997EA2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47731F81E9142138D8CA7EA6AF7246D10">
    <w:name w:val="247731F81E9142138D8CA7EA6AF7246D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4626DD20B244337B302DFFA1E8801DF10">
    <w:name w:val="34626DD20B244337B302DFFA1E8801DF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DA357C233DA84AD78B00F78F6055467410">
    <w:name w:val="DA357C233DA84AD78B00F78F60554674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1405B46115C4CA089B7B7D478C99A9E3">
    <w:name w:val="81405B46115C4CA089B7B7D478C99A9E3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C056DD1E3AC445E69A5EF2D3CA16E98F10">
    <w:name w:val="C056DD1E3AC445E69A5EF2D3CA16E98F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F07C623B1034474AE318B47F9F86E0A10">
    <w:name w:val="9F07C623B1034474AE318B47F9F86E0A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E309B44B11A4496B1A9B1A8A9ECE7AB10">
    <w:name w:val="2E309B44B11A4496B1A9B1A8A9ECE7AB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EA71961D7364A96875AA0AE2778B09D10">
    <w:name w:val="EEA71961D7364A96875AA0AE2778B09D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67B2EFFA9FB439182CD83CE5551688E10">
    <w:name w:val="867B2EFFA9FB439182CD83CE5551688E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1017EED6E6B40A298ADCD0D12DF20D510">
    <w:name w:val="71017EED6E6B40A298ADCD0D12DF20D5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E9C3D727915496F96B7BA559273663910">
    <w:name w:val="7E9C3D727915496F96B7BA5592736639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FF8ABDF2B794DE2B6375E1B6415F0A810">
    <w:name w:val="EFF8ABDF2B794DE2B6375E1B6415F0A8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AA871AE768F44229C9EE48F630F71364">
    <w:name w:val="9AA871AE768F44229C9EE48F630F71364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D7D1454811D46E3AD6B91CE49673D7A10">
    <w:name w:val="6D7D1454811D46E3AD6B91CE49673D7A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A8BC2B8796E4B96BD347B819EAC591610">
    <w:name w:val="3A8BC2B8796E4B96BD347B819EAC5916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A7ACDBF58944F4BA2255C8888EAC27310">
    <w:name w:val="8A7ACDBF58944F4BA2255C8888EAC273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28A1271A902454694F4B25ECA3468EE10">
    <w:name w:val="628A1271A902454694F4B25ECA3468EE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F55E0FCF450B467BB2F1A9E4656287FD10">
    <w:name w:val="F55E0FCF450B467BB2F1A9E4656287FD10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4784654893A44A780C090AC8F40A4C0">
    <w:name w:val="94784654893A44A780C090AC8F40A4C0"/>
    <w:rsid w:val="00BE1C75"/>
  </w:style>
  <w:style w:type="paragraph" w:customStyle="1" w:styleId="AAD9AE8E8E9441F088469BAD8EA7FB2B">
    <w:name w:val="AAD9AE8E8E9441F088469BAD8EA7FB2B"/>
    <w:rsid w:val="00BE1C75"/>
  </w:style>
  <w:style w:type="paragraph" w:customStyle="1" w:styleId="0A260BD225104132901647D1FD897932">
    <w:name w:val="0A260BD225104132901647D1FD897932"/>
    <w:rsid w:val="00BE1C75"/>
  </w:style>
  <w:style w:type="paragraph" w:customStyle="1" w:styleId="A50FEB384EB8428AAFA126718B72E16511">
    <w:name w:val="A50FEB384EB8428AAFA126718B72E165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C96065EF93AA4A70A46B8300746D0CA611">
    <w:name w:val="C96065EF93AA4A70A46B8300746D0CA6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DC278D2D05543249118460B887E79E611">
    <w:name w:val="8DC278D2D05543249118460B887E79E6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57FBAEA34D64E25BDE10A6EEF3DD9DA11">
    <w:name w:val="657FBAEA34D64E25BDE10A6EEF3DD9DA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7DA6686136F4768B497FE53DF36D57311">
    <w:name w:val="27DA6686136F4768B497FE53DF36D573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D96D2C8AD974E2790BF71E756A67A1511">
    <w:name w:val="7D96D2C8AD974E2790BF71E756A67A15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A595408F72684E07A4FC1583179ED83E8">
    <w:name w:val="A595408F72684E07A4FC1583179ED83E8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B505EC73AC5444794D54A728BAC8E595">
    <w:name w:val="9B505EC73AC5444794D54A728BAC8E595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8CE339EE426428F83AA7CFFB1997EA211">
    <w:name w:val="E8CE339EE426428F83AA7CFFB1997EA2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47731F81E9142138D8CA7EA6AF7246D11">
    <w:name w:val="247731F81E9142138D8CA7EA6AF7246D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4626DD20B244337B302DFFA1E8801DF11">
    <w:name w:val="34626DD20B244337B302DFFA1E8801DF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DA357C233DA84AD78B00F78F6055467411">
    <w:name w:val="DA357C233DA84AD78B00F78F60554674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1405B46115C4CA089B7B7D478C99A9E4">
    <w:name w:val="81405B46115C4CA089B7B7D478C99A9E4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C056DD1E3AC445E69A5EF2D3CA16E98F11">
    <w:name w:val="C056DD1E3AC445E69A5EF2D3CA16E98F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F07C623B1034474AE318B47F9F86E0A11">
    <w:name w:val="9F07C623B1034474AE318B47F9F86E0A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E309B44B11A4496B1A9B1A8A9ECE7AB11">
    <w:name w:val="2E309B44B11A4496B1A9B1A8A9ECE7AB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EA71961D7364A96875AA0AE2778B09D11">
    <w:name w:val="EEA71961D7364A96875AA0AE2778B09D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67B2EFFA9FB439182CD83CE5551688E11">
    <w:name w:val="867B2EFFA9FB439182CD83CE5551688E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1017EED6E6B40A298ADCD0D12DF20D511">
    <w:name w:val="71017EED6E6B40A298ADCD0D12DF20D5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E9C3D727915496F96B7BA559273663911">
    <w:name w:val="7E9C3D727915496F96B7BA5592736639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FF8ABDF2B794DE2B6375E1B6415F0A811">
    <w:name w:val="EFF8ABDF2B794DE2B6375E1B6415F0A8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D7D1454811D46E3AD6B91CE49673D7A11">
    <w:name w:val="6D7D1454811D46E3AD6B91CE49673D7A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A8BC2B8796E4B96BD347B819EAC591611">
    <w:name w:val="3A8BC2B8796E4B96BD347B819EAC5916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A7ACDBF58944F4BA2255C8888EAC27311">
    <w:name w:val="8A7ACDBF58944F4BA2255C8888EAC273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28A1271A902454694F4B25ECA3468EE11">
    <w:name w:val="628A1271A902454694F4B25ECA3468EE1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4784654893A44A780C090AC8F40A4C01">
    <w:name w:val="94784654893A44A780C090AC8F40A4C01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A50FEB384EB8428AAFA126718B72E16512">
    <w:name w:val="A50FEB384EB8428AAFA126718B72E165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C96065EF93AA4A70A46B8300746D0CA612">
    <w:name w:val="C96065EF93AA4A70A46B8300746D0CA6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DC278D2D05543249118460B887E79E612">
    <w:name w:val="8DC278D2D05543249118460B887E79E6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57FBAEA34D64E25BDE10A6EEF3DD9DA12">
    <w:name w:val="657FBAEA34D64E25BDE10A6EEF3DD9DA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7DA6686136F4768B497FE53DF36D57312">
    <w:name w:val="27DA6686136F4768B497FE53DF36D573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D96D2C8AD974E2790BF71E756A67A1512">
    <w:name w:val="7D96D2C8AD974E2790BF71E756A67A15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A595408F72684E07A4FC1583179ED83E9">
    <w:name w:val="A595408F72684E07A4FC1583179ED83E9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B505EC73AC5444794D54A728BAC8E596">
    <w:name w:val="9B505EC73AC5444794D54A728BAC8E596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8CE339EE426428F83AA7CFFB1997EA212">
    <w:name w:val="E8CE339EE426428F83AA7CFFB1997EA2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47731F81E9142138D8CA7EA6AF7246D12">
    <w:name w:val="247731F81E9142138D8CA7EA6AF7246D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4626DD20B244337B302DFFA1E8801DF12">
    <w:name w:val="34626DD20B244337B302DFFA1E8801DF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DA357C233DA84AD78B00F78F6055467412">
    <w:name w:val="DA357C233DA84AD78B00F78F60554674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1405B46115C4CA089B7B7D478C99A9E5">
    <w:name w:val="81405B46115C4CA089B7B7D478C99A9E5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C056DD1E3AC445E69A5EF2D3CA16E98F12">
    <w:name w:val="C056DD1E3AC445E69A5EF2D3CA16E98F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F07C623B1034474AE318B47F9F86E0A12">
    <w:name w:val="9F07C623B1034474AE318B47F9F86E0A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2E309B44B11A4496B1A9B1A8A9ECE7AB12">
    <w:name w:val="2E309B44B11A4496B1A9B1A8A9ECE7AB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EA71961D7364A96875AA0AE2778B09D12">
    <w:name w:val="EEA71961D7364A96875AA0AE2778B09D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67B2EFFA9FB439182CD83CE5551688E12">
    <w:name w:val="867B2EFFA9FB439182CD83CE5551688E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1017EED6E6B40A298ADCD0D12DF20D512">
    <w:name w:val="71017EED6E6B40A298ADCD0D12DF20D5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7E9C3D727915496F96B7BA559273663912">
    <w:name w:val="7E9C3D727915496F96B7BA5592736639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EFF8ABDF2B794DE2B6375E1B6415F0A812">
    <w:name w:val="EFF8ABDF2B794DE2B6375E1B6415F0A8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AA871AE768F44229C9EE48F630F71365">
    <w:name w:val="9AA871AE768F44229C9EE48F630F71365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D7D1454811D46E3AD6B91CE49673D7A12">
    <w:name w:val="6D7D1454811D46E3AD6B91CE49673D7A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3A8BC2B8796E4B96BD347B819EAC591612">
    <w:name w:val="3A8BC2B8796E4B96BD347B819EAC5916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8A7ACDBF58944F4BA2255C8888EAC27312">
    <w:name w:val="8A7ACDBF58944F4BA2255C8888EAC273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628A1271A902454694F4B25ECA3468EE12">
    <w:name w:val="628A1271A902454694F4B25ECA3468EE1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94784654893A44A780C090AC8F40A4C02">
    <w:name w:val="94784654893A44A780C090AC8F40A4C02"/>
    <w:rsid w:val="00BE1C75"/>
    <w:pPr>
      <w:spacing w:after="160" w:line="259" w:lineRule="auto"/>
    </w:pPr>
    <w:rPr>
      <w:rFonts w:eastAsiaTheme="minorHAnsi"/>
      <w:lang w:eastAsia="en-US"/>
    </w:rPr>
  </w:style>
  <w:style w:type="paragraph" w:customStyle="1" w:styleId="54407207228641F29BA3893E22034443">
    <w:name w:val="54407207228641F29BA3893E22034443"/>
    <w:rsid w:val="00BE1C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2F3CBB-F480-4811-AEE2-6E680B5579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80</Words>
  <Characters>6156</Characters>
  <Application>Microsoft Office Word</Application>
  <DocSecurity>0</DocSecurity>
  <Lines>51</Lines>
  <Paragraphs>14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>Podnet na porušovanie EK SAV</vt:lpstr>
      <vt:lpstr>Podnet na porušovanie EK SAV</vt:lpstr>
      <vt:lpstr/>
    </vt:vector>
  </TitlesOfParts>
  <LinksUpToDate>false</LinksUpToDate>
  <CharactersWithSpaces>7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net na porušovanie EK SAV</dc:title>
  <dc:creator/>
  <dc:description>Formulár má odporúčací charakter. Podaním podnetu prostredníctvom formulára zefektívnite komunikáciu medzi Vami a Etickou komisiou SAV.</dc:description>
  <cp:lastModifiedBy/>
  <cp:revision>1</cp:revision>
  <dcterms:created xsi:type="dcterms:W3CDTF">2023-01-20T10:57:00Z</dcterms:created>
  <dcterms:modified xsi:type="dcterms:W3CDTF">2023-01-20T10:57:00Z</dcterms:modified>
</cp:coreProperties>
</file>